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256836D9" w:rsidR="00785C79" w:rsidRDefault="00C67DED" w:rsidP="00785C79">
      <w:pPr>
        <w:spacing w:line="240" w:lineRule="auto"/>
        <w:contextualSpacing/>
        <w:rPr>
          <w:b/>
        </w:rPr>
      </w:pPr>
      <w:r>
        <w:br/>
      </w:r>
      <w:r w:rsidR="00785C79" w:rsidRPr="00404EBC">
        <w:rPr>
          <w:b/>
        </w:rPr>
        <w:t xml:space="preserve">Econ </w:t>
      </w:r>
      <w:r w:rsidR="00EB7F72">
        <w:rPr>
          <w:b/>
        </w:rPr>
        <w:t>411</w:t>
      </w:r>
      <w:r w:rsidR="00B22201">
        <w:rPr>
          <w:b/>
        </w:rPr>
        <w:t>/6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65C02">
        <w:rPr>
          <w:b/>
        </w:rPr>
        <w:t xml:space="preserve">Spring </w:t>
      </w:r>
      <w:r w:rsidR="0099266E">
        <w:rPr>
          <w:b/>
        </w:rPr>
        <w:t>202</w:t>
      </w:r>
      <w:r w:rsidR="008F4FBF">
        <w:rPr>
          <w:b/>
        </w:rPr>
        <w:t>4</w:t>
      </w:r>
    </w:p>
    <w:p w14:paraId="3DC9EDC5" w14:textId="15117773" w:rsidR="00E92CE5" w:rsidRPr="00184C8D" w:rsidRDefault="00E92CE5" w:rsidP="00184C8D">
      <w:pPr>
        <w:spacing w:line="240" w:lineRule="auto"/>
        <w:contextualSpacing/>
        <w:jc w:val="center"/>
      </w:pPr>
      <w:r>
        <w:t>3 Credits</w:t>
      </w:r>
    </w:p>
    <w:p w14:paraId="6F5B5000" w14:textId="479BD873"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865C02">
        <w:t>1</w:t>
      </w:r>
      <w:r w:rsidR="0099266E">
        <w:t>:</w:t>
      </w:r>
      <w:r w:rsidR="006A4D93">
        <w:t>0</w:t>
      </w:r>
      <w:r w:rsidR="000923D1">
        <w:t>0</w:t>
      </w:r>
      <w:r w:rsidR="00E92CE5">
        <w:t xml:space="preserve"> – </w:t>
      </w:r>
      <w:r w:rsidR="006A4D93">
        <w:t>2</w:t>
      </w:r>
      <w:r w:rsidR="00E92CE5">
        <w:t>:</w:t>
      </w:r>
      <w:r w:rsidR="006A4D93">
        <w:t>1</w:t>
      </w:r>
      <w:r w:rsidR="00E92CE5">
        <w:t xml:space="preserve">5 </w:t>
      </w:r>
      <w:r w:rsidR="00B54A31">
        <w:t>PM</w:t>
      </w:r>
    </w:p>
    <w:p w14:paraId="35DC8398" w14:textId="143480EB" w:rsidR="00D02AE6" w:rsidRDefault="008C4147" w:rsidP="00184C8D">
      <w:pPr>
        <w:tabs>
          <w:tab w:val="left" w:pos="3443"/>
          <w:tab w:val="center" w:pos="4680"/>
        </w:tabs>
        <w:spacing w:line="240" w:lineRule="auto"/>
        <w:contextualSpacing/>
        <w:jc w:val="center"/>
      </w:pPr>
      <w:r>
        <w:t>Synchronous Zoom Meeting</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Pr="006A4D93" w:rsidRDefault="00DB5A14" w:rsidP="00DB5A14">
      <w:pPr>
        <w:spacing w:line="240" w:lineRule="auto"/>
        <w:contextualSpacing/>
        <w:rPr>
          <w:rFonts w:asciiTheme="majorHAnsi" w:hAnsiTheme="majorHAnsi" w:cstheme="majorHAnsi"/>
        </w:rPr>
      </w:pPr>
      <w:r>
        <w:t xml:space="preserve">Instructor: </w:t>
      </w:r>
      <w:r>
        <w:tab/>
        <w:t>James Caton</w:t>
      </w:r>
      <w:r>
        <w:tab/>
      </w:r>
      <w:r>
        <w:tab/>
      </w:r>
      <w:r>
        <w:tab/>
      </w:r>
      <w:r>
        <w:tab/>
      </w:r>
      <w:r>
        <w:tab/>
      </w:r>
      <w:r w:rsidRPr="006A4D93">
        <w:rPr>
          <w:rFonts w:asciiTheme="majorHAnsi" w:hAnsiTheme="majorHAnsi" w:cstheme="majorHAnsi"/>
        </w:rPr>
        <w:tab/>
      </w:r>
    </w:p>
    <w:p w14:paraId="648BC5D8" w14:textId="0F175A9E" w:rsidR="00865C02" w:rsidRPr="006A4D93" w:rsidRDefault="00865C02" w:rsidP="006A4D93">
      <w:pPr>
        <w:shd w:val="clear" w:color="auto" w:fill="FFFFFF"/>
        <w:rPr>
          <w:rFonts w:asciiTheme="majorHAnsi" w:hAnsiTheme="majorHAnsi" w:cstheme="majorHAnsi"/>
          <w:color w:val="232333"/>
          <w:sz w:val="21"/>
          <w:szCs w:val="21"/>
        </w:rPr>
      </w:pPr>
      <w:r w:rsidRPr="006A4D93">
        <w:rPr>
          <w:rFonts w:asciiTheme="majorHAnsi" w:hAnsiTheme="majorHAnsi" w:cstheme="majorHAnsi"/>
        </w:rPr>
        <w:t xml:space="preserve">Office Hours: </w:t>
      </w:r>
      <w:r w:rsidRPr="006A4D93">
        <w:rPr>
          <w:rFonts w:asciiTheme="majorHAnsi" w:hAnsiTheme="majorHAnsi" w:cstheme="majorHAnsi"/>
        </w:rPr>
        <w:tab/>
      </w:r>
      <w:hyperlink r:id="rId5" w:history="1">
        <w:r w:rsidR="00EF0FEF" w:rsidRPr="00021046">
          <w:rPr>
            <w:rStyle w:val="Hyperlink"/>
            <w:rFonts w:asciiTheme="majorHAnsi" w:hAnsiTheme="majorHAnsi" w:cstheme="majorHAnsi"/>
          </w:rPr>
          <w:t>https://ndsu.zoom.us/j/96847265599</w:t>
        </w:r>
      </w:hyperlink>
      <w:r w:rsidR="00EF0FEF">
        <w:rPr>
          <w:rFonts w:asciiTheme="majorHAnsi" w:hAnsiTheme="majorHAnsi" w:cstheme="majorHAnsi"/>
        </w:rPr>
        <w:t xml:space="preserve"> </w:t>
      </w:r>
    </w:p>
    <w:p w14:paraId="6131E3E8" w14:textId="50B45BB7" w:rsidR="00865C02" w:rsidRDefault="00865C02" w:rsidP="00865C02">
      <w:pPr>
        <w:tabs>
          <w:tab w:val="left" w:pos="720"/>
          <w:tab w:val="left" w:pos="1440"/>
          <w:tab w:val="left" w:pos="2160"/>
          <w:tab w:val="left" w:pos="2880"/>
          <w:tab w:val="left" w:pos="3600"/>
          <w:tab w:val="left" w:pos="6086"/>
        </w:tabs>
      </w:pPr>
      <w:r>
        <w:tab/>
      </w:r>
      <w:r>
        <w:tab/>
        <w:t>12:00 PM – 1:00 PM M</w:t>
      </w:r>
    </w:p>
    <w:p w14:paraId="52011F76" w14:textId="38BF91CC" w:rsidR="00865C02" w:rsidRDefault="00865C02" w:rsidP="00865C02">
      <w:pPr>
        <w:tabs>
          <w:tab w:val="left" w:pos="720"/>
          <w:tab w:val="left" w:pos="1440"/>
          <w:tab w:val="left" w:pos="2160"/>
          <w:tab w:val="left" w:pos="2880"/>
          <w:tab w:val="left" w:pos="3600"/>
          <w:tab w:val="left" w:pos="6086"/>
        </w:tabs>
      </w:pPr>
      <w:r>
        <w:tab/>
      </w:r>
      <w:r>
        <w:tab/>
      </w:r>
      <w:r w:rsidR="006A4D93">
        <w:t>4</w:t>
      </w:r>
      <w:r>
        <w:t xml:space="preserve">:00 PM – </w:t>
      </w:r>
      <w:r w:rsidR="006A4D93">
        <w:t>5</w:t>
      </w:r>
      <w:r>
        <w:t>:00 PM T</w:t>
      </w:r>
      <w:r w:rsidR="00EF0FEF">
        <w:t>h</w:t>
      </w:r>
    </w:p>
    <w:p w14:paraId="41092249" w14:textId="77777777" w:rsidR="00EE066B" w:rsidRDefault="00EE066B" w:rsidP="00EE066B">
      <w:pPr>
        <w:tabs>
          <w:tab w:val="left" w:pos="720"/>
          <w:tab w:val="left" w:pos="1440"/>
          <w:tab w:val="left" w:pos="2160"/>
          <w:tab w:val="left" w:pos="2880"/>
          <w:tab w:val="left" w:pos="3600"/>
          <w:tab w:val="left" w:pos="6086"/>
        </w:tabs>
        <w:spacing w:line="240" w:lineRule="auto"/>
        <w:contextualSpacing/>
      </w:pP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6"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7" w:history="1">
        <w:r w:rsidRPr="00FB12F3">
          <w:rPr>
            <w:rStyle w:val="Hyperlink"/>
          </w:rPr>
          <w:t>http://JamesLCaton.com</w:t>
        </w:r>
      </w:hyperlink>
      <w:r>
        <w:t xml:space="preserve">  </w:t>
      </w:r>
    </w:p>
    <w:p w14:paraId="73D73CA3" w14:textId="6C5823AF" w:rsidR="00D91E06" w:rsidRPr="00D91E06" w:rsidRDefault="00D91E06" w:rsidP="00785C79">
      <w:pPr>
        <w:rPr>
          <w:i/>
          <w:iCs/>
        </w:rPr>
      </w:pPr>
      <w:r w:rsidRPr="00D91E06">
        <w:rPr>
          <w:i/>
          <w:iCs/>
        </w:rPr>
        <w:t xml:space="preserve">*Syllabus subject to change to suit needs of the class </w:t>
      </w:r>
      <w:r w:rsidR="00B02DF7">
        <w:rPr>
          <w:i/>
          <w:iCs/>
        </w:rPr>
        <w:t>and its online format</w:t>
      </w:r>
      <w:r w:rsidRPr="00D91E06">
        <w:rPr>
          <w:i/>
          <w:iCs/>
        </w:rPr>
        <w:t>*</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09517CC1"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76D6DAAD" w:rsidR="006E6CF9" w:rsidRDefault="006E6CF9" w:rsidP="006E6CF9">
      <w:pPr>
        <w:pStyle w:val="ListParagraph"/>
        <w:numPr>
          <w:ilvl w:val="0"/>
          <w:numId w:val="2"/>
        </w:numPr>
      </w:pPr>
      <w:r>
        <w:t>understand the general syntax and structure requir</w:t>
      </w:r>
      <w:r w:rsidR="00B02DF7">
        <w:t>e</w:t>
      </w:r>
      <w:r>
        <w:t>d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lastRenderedPageBreak/>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1E07897A" w14:textId="5E4F37C2" w:rsidR="00020954" w:rsidRDefault="00020954" w:rsidP="00595CBC">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45FD3F82" w14:textId="79EF94F4" w:rsidR="00020954" w:rsidRDefault="00020954" w:rsidP="00595CBC">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2345FE55" w14:textId="1C64C27C" w:rsidR="00020954" w:rsidRDefault="00683C00" w:rsidP="00595CBC">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020954">
        <w:rPr>
          <w:color w:val="2F5496" w:themeColor="accent1" w:themeShade="BF"/>
        </w:rPr>
        <w:t>6</w:t>
      </w:r>
      <w:r w:rsidRPr="00E742DE">
        <w:rPr>
          <w:color w:val="2F5496" w:themeColor="accent1" w:themeShade="BF"/>
        </w:rPr>
        <w:t>%</w:t>
      </w:r>
      <w:r w:rsidR="00E742DE" w:rsidRPr="00E742DE">
        <w:rPr>
          <w:color w:val="2F5496" w:themeColor="accent1" w:themeShade="BF"/>
        </w:rPr>
        <w:t xml:space="preserve"> </w:t>
      </w:r>
    </w:p>
    <w:p w14:paraId="4C7F647C" w14:textId="162BA42D" w:rsidR="00595CBC" w:rsidRPr="00E742DE" w:rsidRDefault="00595CBC" w:rsidP="00595CBC">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683C00" w:rsidRPr="00E742DE">
        <w:rPr>
          <w:color w:val="2F5496" w:themeColor="accent1" w:themeShade="BF"/>
        </w:rPr>
        <w:t>2</w:t>
      </w:r>
      <w:r w:rsidR="00E742DE" w:rsidRPr="00E742DE">
        <w:rPr>
          <w:color w:val="2F5496" w:themeColor="accent1" w:themeShade="BF"/>
        </w:rPr>
        <w:t>5</w:t>
      </w:r>
      <w:r w:rsidR="00D91E06" w:rsidRPr="00E742DE">
        <w:rPr>
          <w:color w:val="2F5496" w:themeColor="accent1" w:themeShade="BF"/>
        </w:rPr>
        <w:t>.01</w:t>
      </w:r>
      <w:r w:rsidRPr="00E742DE">
        <w:rPr>
          <w:color w:val="2F5496" w:themeColor="accent1" w:themeShade="BF"/>
        </w:rP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6E62F10B" w14:textId="77777777" w:rsidR="00494D28" w:rsidRPr="008F6FE7" w:rsidRDefault="00494D28" w:rsidP="00494D28">
      <w:pPr>
        <w:rPr>
          <w:b/>
        </w:rPr>
      </w:pPr>
      <w:bookmarkStart w:id="2" w:name="_Hlk525137502"/>
      <w:r w:rsidRPr="008F6FE7">
        <w:rPr>
          <w:b/>
        </w:rPr>
        <w:t>Extra Credit</w:t>
      </w:r>
    </w:p>
    <w:p w14:paraId="64C62363" w14:textId="77777777" w:rsidR="00494D28" w:rsidRPr="00443F7E" w:rsidRDefault="00494D28" w:rsidP="00494D28">
      <w:pPr>
        <w:ind w:left="720"/>
      </w:pPr>
      <w:bookmarkStart w:id="3" w:name="_Hlk531947295"/>
      <w:r>
        <w:t xml:space="preserve">There will be opportunities for extra credit. The </w:t>
      </w:r>
      <w:proofErr w:type="spellStart"/>
      <w:r>
        <w:t>Challey</w:t>
      </w:r>
      <w:proofErr w:type="spellEnd"/>
      <w:r>
        <w:t xml:space="preserve"> institute, the Center for the Study of Public Choice and Private Enterprise, and the </w:t>
      </w:r>
      <w:proofErr w:type="spellStart"/>
      <w:r>
        <w:t>Wold</w:t>
      </w:r>
      <w:proofErr w:type="spellEnd"/>
      <w:r>
        <w:t xml:space="preserve"> Lecture Series will hold events throughout the semester. You may receive extra credit for attending any one of these events. To receive extra credit, you must sign an attendance sheet and complete a 1-page writeup (single spaced, Times New Roman 11 font, with one-inch margins) that discusses the content of the event and considers the implications of that content. Each writeup may be awarded up to 1% extra credit that will contribute to the overall class grade. </w:t>
      </w:r>
    </w:p>
    <w:p w14:paraId="57D01B42" w14:textId="3F8AE646" w:rsidR="00595CBC" w:rsidRDefault="00494D28" w:rsidP="00494D28">
      <w:pPr>
        <w:ind w:left="720"/>
      </w:pPr>
      <w:r>
        <w:t xml:space="preserve">Be aware that there will be no additional extra credit offered to help students to raise their grade. </w:t>
      </w:r>
      <w:bookmarkEnd w:id="3"/>
      <w:r w:rsidR="00ED1281">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t>Python 3.0+</w:t>
      </w:r>
    </w:p>
    <w:p w14:paraId="3B2E9116" w14:textId="10DC19A3" w:rsidR="00850EFE" w:rsidRDefault="00850EFE" w:rsidP="00B128CA">
      <w:pPr>
        <w:spacing w:after="0" w:line="240" w:lineRule="auto"/>
        <w:ind w:left="720"/>
        <w:contextualSpacing/>
      </w:pPr>
      <w:r>
        <w:t>Anaconda (with Spyder)</w:t>
      </w:r>
    </w:p>
    <w:p w14:paraId="4B3BDF97" w14:textId="2C97E61C" w:rsidR="00293790" w:rsidRDefault="00293790" w:rsidP="00B128CA">
      <w:pPr>
        <w:spacing w:after="0" w:line="240" w:lineRule="auto"/>
        <w:ind w:left="720"/>
        <w:contextualSpacing/>
      </w:pPr>
      <w:hyperlink r:id="rId8" w:history="1">
        <w:r w:rsidRPr="00021046">
          <w:rPr>
            <w:rStyle w:val="Hyperlink"/>
          </w:rPr>
          <w:t>https://www.anaconda.com/download</w:t>
        </w:r>
      </w:hyperlink>
      <w:r>
        <w:t xml:space="preserve"> </w:t>
      </w:r>
    </w:p>
    <w:p w14:paraId="66D04B6B" w14:textId="77777777" w:rsidR="00B02DF7" w:rsidRDefault="00B02DF7" w:rsidP="00B128CA">
      <w:pPr>
        <w:spacing w:after="0" w:line="240" w:lineRule="auto"/>
        <w:ind w:left="720"/>
        <w:contextualSpacing/>
      </w:pPr>
    </w:p>
    <w:p w14:paraId="41E3D558" w14:textId="5C7C5ED1" w:rsidR="003A5268" w:rsidRDefault="00B02DF7" w:rsidP="00B02DF7">
      <w:pPr>
        <w:rPr>
          <w:b/>
        </w:rPr>
      </w:pPr>
      <w:bookmarkStart w:id="4" w:name="_Hlk124183785"/>
      <w:r>
        <w:rPr>
          <w:b/>
        </w:rPr>
        <w:t>Zoom Meetings:</w:t>
      </w:r>
    </w:p>
    <w:p w14:paraId="1DCE0DE6" w14:textId="7D17FE42" w:rsidR="003A5268" w:rsidRPr="00BB3046" w:rsidRDefault="00B02DF7" w:rsidP="00293790">
      <w:pPr>
        <w:ind w:left="720"/>
        <w:rPr>
          <w:bCs/>
        </w:rPr>
      </w:pPr>
      <w:r w:rsidRPr="00BB3046">
        <w:rPr>
          <w:bCs/>
        </w:rPr>
        <w:t>All class meetings will be accessible via Zoom. Recordings will be made available after class.</w:t>
      </w:r>
    </w:p>
    <w:p w14:paraId="7A777361" w14:textId="768B8B52" w:rsidR="00B128CA" w:rsidRDefault="00B02DF7" w:rsidP="00B02DF7">
      <w:pPr>
        <w:ind w:left="720"/>
        <w:rPr>
          <w:bCs/>
        </w:rPr>
      </w:pPr>
      <w:r w:rsidRPr="00BB3046">
        <w:rPr>
          <w:bCs/>
        </w:rPr>
        <w:t>Join the class meeting on Zoom here:</w:t>
      </w:r>
      <w:r w:rsidR="003A5268">
        <w:t xml:space="preserve"> </w:t>
      </w:r>
      <w:hyperlink r:id="rId9" w:tgtFrame="_blank" w:history="1">
        <w:r w:rsidR="00EF0FEF" w:rsidRPr="006A4D93">
          <w:rPr>
            <w:rStyle w:val="Hyperlink"/>
            <w:rFonts w:asciiTheme="majorHAnsi" w:hAnsiTheme="majorHAnsi" w:cstheme="majorHAnsi"/>
            <w:color w:val="0E71EB"/>
            <w:sz w:val="21"/>
            <w:szCs w:val="21"/>
            <w:u w:val="none"/>
          </w:rPr>
          <w:t>https://ndsu.zoom.us/j/96304501265</w:t>
        </w:r>
      </w:hyperlink>
      <w:r w:rsidR="00EF0FEF">
        <w:rPr>
          <w:rStyle w:val="Hyperlink"/>
          <w:rFonts w:asciiTheme="majorHAnsi" w:hAnsiTheme="majorHAnsi" w:cstheme="majorHAnsi"/>
          <w:color w:val="0E71EB"/>
          <w:sz w:val="21"/>
          <w:szCs w:val="21"/>
          <w:u w:val="none"/>
        </w:rPr>
        <w:t xml:space="preserve">. </w:t>
      </w:r>
      <w:r>
        <w:rPr>
          <w:bCs/>
        </w:rPr>
        <w:t>Students are required to share screen.</w:t>
      </w:r>
    </w:p>
    <w:p w14:paraId="2DE8B40F" w14:textId="6913224C" w:rsidR="000935B7" w:rsidRDefault="000935B7" w:rsidP="000935B7">
      <w:pPr>
        <w:rPr>
          <w:b/>
        </w:rPr>
      </w:pPr>
      <w:proofErr w:type="spellStart"/>
      <w:r>
        <w:rPr>
          <w:b/>
        </w:rPr>
        <w:t>Github</w:t>
      </w:r>
      <w:proofErr w:type="spellEnd"/>
      <w:r>
        <w:rPr>
          <w:b/>
        </w:rPr>
        <w:t>:</w:t>
      </w:r>
    </w:p>
    <w:p w14:paraId="0EF3B095" w14:textId="6540C156" w:rsidR="000935B7" w:rsidRPr="000935B7" w:rsidRDefault="000935B7" w:rsidP="000935B7">
      <w:pPr>
        <w:ind w:left="720"/>
        <w:rPr>
          <w:bCs/>
        </w:rPr>
      </w:pPr>
      <w:r w:rsidRPr="000935B7">
        <w:rPr>
          <w:bCs/>
        </w:rPr>
        <w:t xml:space="preserve">Students must make a GitHub account for the course and send that account to me. If you prefer, </w:t>
      </w:r>
      <w:r w:rsidR="00681552">
        <w:rPr>
          <w:bCs/>
        </w:rPr>
        <w:t>you may choose not to include personal indicators</w:t>
      </w:r>
      <w:r w:rsidR="00AA6158">
        <w:rPr>
          <w:bCs/>
        </w:rPr>
        <w:t xml:space="preserve"> with your account</w:t>
      </w:r>
      <w:r w:rsidR="00681552">
        <w:rPr>
          <w:bCs/>
        </w:rPr>
        <w:t>.</w:t>
      </w:r>
      <w:r w:rsidR="00AA6158">
        <w:rPr>
          <w:bCs/>
        </w:rPr>
        <w:t xml:space="preserve"> I will track identifiers.</w:t>
      </w:r>
    </w:p>
    <w:bookmarkEnd w:id="4"/>
    <w:p w14:paraId="7F935073" w14:textId="6092AEDB" w:rsidR="00B55D0E" w:rsidRPr="00B55D0E" w:rsidRDefault="00B55D0E" w:rsidP="00595CBC">
      <w:pPr>
        <w:rPr>
          <w:b/>
          <w:bCs/>
        </w:rPr>
      </w:pPr>
      <w:r w:rsidRPr="00B55D0E">
        <w:rPr>
          <w:b/>
          <w:bCs/>
        </w:rPr>
        <w:t>Class Notes</w:t>
      </w:r>
      <w:r>
        <w:rPr>
          <w:b/>
          <w:bCs/>
        </w:rPr>
        <w:t xml:space="preserve"> (Participation)</w:t>
      </w:r>
      <w:r w:rsidRPr="00B55D0E">
        <w:rPr>
          <w:b/>
          <w:bCs/>
        </w:rPr>
        <w:t>:</w:t>
      </w:r>
    </w:p>
    <w:p w14:paraId="07AD40B7" w14:textId="77777777" w:rsidR="006B4292" w:rsidRDefault="00B55D0E" w:rsidP="00B128CA">
      <w:pPr>
        <w:ind w:left="720"/>
      </w:pPr>
      <w:r>
        <w:t xml:space="preserve">Class notes for each section should be recorded in a </w:t>
      </w:r>
      <w:proofErr w:type="spellStart"/>
      <w:r>
        <w:t>Jupyter</w:t>
      </w:r>
      <w:proofErr w:type="spellEnd"/>
      <w:r>
        <w:t xml:space="preserve"> Notebook and must be uploaded to your GitHub account by the last Sunday of each section by 11:59 PM. </w:t>
      </w:r>
      <w:r w:rsidR="006B4292">
        <w:t xml:space="preserve"> Class notes should be uploaded to a folder titled “In Class Projects”. </w:t>
      </w:r>
    </w:p>
    <w:p w14:paraId="1B3AEF32" w14:textId="15928043" w:rsidR="00B55D0E" w:rsidRDefault="008E0489" w:rsidP="00B128CA">
      <w:pPr>
        <w:ind w:left="720"/>
        <w:rPr>
          <w:b/>
          <w:bCs/>
        </w:rPr>
      </w:pPr>
      <w:r>
        <w:rPr>
          <w:b/>
          <w:bCs/>
        </w:rPr>
        <w:t xml:space="preserve">Use your notes as a scratchpad! </w:t>
      </w:r>
      <w:r w:rsidR="00B55D0E" w:rsidRPr="00B55D0E">
        <w:rPr>
          <w:b/>
          <w:bCs/>
        </w:rPr>
        <w:t>Notes should be in your own words</w:t>
      </w:r>
      <w:r w:rsidR="00B55D0E">
        <w:rPr>
          <w:b/>
          <w:bCs/>
        </w:rPr>
        <w:t xml:space="preserve">. </w:t>
      </w:r>
      <w:r w:rsidR="004B0D99">
        <w:rPr>
          <w:b/>
          <w:bCs/>
        </w:rPr>
        <w:t>Notes should reflect exploration of concepts. If you create multiple iterations of a concept, include that in you</w:t>
      </w:r>
      <w:r w:rsidR="00494D28">
        <w:rPr>
          <w:b/>
          <w:bCs/>
        </w:rPr>
        <w:t>r</w:t>
      </w:r>
      <w:r w:rsidR="004B0D99">
        <w:rPr>
          <w:b/>
          <w:bCs/>
        </w:rPr>
        <w:t xml:space="preserve"> notes</w:t>
      </w:r>
      <w:r w:rsidR="00B55D0E">
        <w:rPr>
          <w:b/>
          <w:bCs/>
        </w:rPr>
        <w:t>. Verbatim copies of the professor’s notes will be penalized.</w:t>
      </w:r>
    </w:p>
    <w:p w14:paraId="1DE43D47" w14:textId="398331B8" w:rsidR="00B55D0E" w:rsidRDefault="00683C00" w:rsidP="00B128CA">
      <w:pPr>
        <w:ind w:left="720"/>
      </w:pPr>
      <w:r>
        <w:t>S</w:t>
      </w:r>
      <w:r w:rsidR="00B55D0E">
        <w:t>tudent</w:t>
      </w:r>
      <w:r>
        <w:t>s</w:t>
      </w:r>
      <w:r w:rsidR="00B55D0E">
        <w:t xml:space="preserve"> </w:t>
      </w:r>
      <w:r>
        <w:t xml:space="preserve">are </w:t>
      </w:r>
      <w:r w:rsidR="00B55D0E">
        <w:t>expected to participate in class by working on exercises presented in class, asking questions, using online resources (i.e., Google, Stack Overflow, official Python documentation) to find solutions to problems, and participating in discussion.</w:t>
      </w:r>
    </w:p>
    <w:p w14:paraId="3425FE10" w14:textId="76E65A44" w:rsidR="00683C00" w:rsidRDefault="00683C00" w:rsidP="00B128CA">
      <w:pPr>
        <w:ind w:left="720"/>
      </w:pPr>
      <w:r>
        <w:t>Excused absences will be discussed on a case by case basis</w:t>
      </w:r>
    </w:p>
    <w:p w14:paraId="7E21E034" w14:textId="79174345" w:rsidR="006B4292" w:rsidRPr="004B0D99" w:rsidRDefault="006B4292" w:rsidP="004B0D99">
      <w:pPr>
        <w:ind w:left="720"/>
        <w:rPr>
          <w:i/>
        </w:rPr>
      </w:pPr>
      <w:r>
        <w:t>I will drop your lowest class notes grade.</w:t>
      </w:r>
    </w:p>
    <w:p w14:paraId="30424D15" w14:textId="77777777" w:rsidR="008B0CA8" w:rsidRDefault="008B0CA8" w:rsidP="008B0CA8">
      <w:pPr>
        <w:rPr>
          <w:b/>
        </w:rPr>
      </w:pPr>
      <w:r>
        <w:rPr>
          <w:b/>
        </w:rPr>
        <w:t>Homework:</w:t>
      </w:r>
    </w:p>
    <w:p w14:paraId="7495C20C" w14:textId="52157221" w:rsidR="008B0CA8" w:rsidRDefault="00D91E06" w:rsidP="00B128CA">
      <w:pPr>
        <w:ind w:left="720"/>
      </w:pPr>
      <w:bookmarkStart w:id="5" w:name="_Hlk534454389"/>
      <w:bookmarkStart w:id="6" w:name="_Hlk534465623"/>
      <w:r>
        <w:t xml:space="preserve">A homework is due at the end of </w:t>
      </w:r>
      <w:r w:rsidR="00020954">
        <w:t>the week indicated in the schedule</w:t>
      </w:r>
      <w:r>
        <w:t>.</w:t>
      </w:r>
      <w:r w:rsidR="000617B2">
        <w:t xml:space="preserve"> Homework is to be </w:t>
      </w:r>
      <w:r w:rsidR="00020954">
        <w:t xml:space="preserve">uploaded to </w:t>
      </w:r>
      <w:proofErr w:type="spellStart"/>
      <w:r w:rsidR="00B02DF7">
        <w:t>G</w:t>
      </w:r>
      <w:r w:rsidR="00020954">
        <w:t>ithub</w:t>
      </w:r>
      <w:proofErr w:type="spellEnd"/>
      <w:r w:rsidR="00020954">
        <w:t xml:space="preserve"> </w:t>
      </w:r>
      <w:r w:rsidR="000617B2">
        <w:t xml:space="preserve">by the </w:t>
      </w:r>
      <w:r w:rsidR="009F0B56">
        <w:t xml:space="preserve">last </w:t>
      </w:r>
      <w:r w:rsidR="000617B2">
        <w:t xml:space="preserve">Sunday </w:t>
      </w:r>
      <w:r w:rsidR="009F0B56">
        <w:t>of each section by 11:59 PM</w:t>
      </w:r>
      <w:r w:rsidR="000617B2">
        <w:t xml:space="preserve">. </w:t>
      </w:r>
      <w:r w:rsidR="00020954">
        <w:t xml:space="preserve">Homework should be uploaded to </w:t>
      </w:r>
      <w:r w:rsidR="006B4292">
        <w:t>a folder titled “Home Projects”</w:t>
      </w:r>
      <w:r w:rsidR="000617B2">
        <w:t>.</w:t>
      </w:r>
      <w:r w:rsidR="008B0CA8">
        <w:t xml:space="preserve"> </w:t>
      </w:r>
      <w:bookmarkEnd w:id="5"/>
      <w:r w:rsidR="000617B2" w:rsidRPr="00B22201">
        <w:rPr>
          <w:b/>
          <w:bCs/>
        </w:rPr>
        <w:t>G</w:t>
      </w:r>
      <w:r w:rsidR="00076195" w:rsidRPr="00B22201">
        <w:rPr>
          <w:b/>
          <w:bCs/>
        </w:rPr>
        <w:t xml:space="preserve">raduate students enrolled in ECON </w:t>
      </w:r>
      <w:r w:rsidR="008145A2" w:rsidRPr="00B22201">
        <w:rPr>
          <w:b/>
          <w:bCs/>
        </w:rPr>
        <w:t>6</w:t>
      </w:r>
      <w:r w:rsidR="00786ADD" w:rsidRPr="00B22201">
        <w:rPr>
          <w:b/>
          <w:bCs/>
        </w:rPr>
        <w:t>11</w:t>
      </w:r>
      <w:r w:rsidR="00076195" w:rsidRPr="00B22201">
        <w:rPr>
          <w:b/>
          <w:bCs/>
        </w:rPr>
        <w:t xml:space="preserve"> must complete additional exercises </w:t>
      </w:r>
      <w:r w:rsidR="00683C00" w:rsidRPr="00B22201">
        <w:rPr>
          <w:b/>
          <w:bCs/>
        </w:rPr>
        <w:t>where</w:t>
      </w:r>
      <w:r w:rsidR="009F0B56" w:rsidRPr="00B22201">
        <w:rPr>
          <w:b/>
          <w:bCs/>
        </w:rPr>
        <w:t xml:space="preserve"> indicated in the </w:t>
      </w:r>
      <w:r w:rsidR="00076195" w:rsidRPr="00B22201">
        <w:rPr>
          <w:b/>
          <w:bCs/>
        </w:rPr>
        <w:t>homework.</w:t>
      </w:r>
      <w:r w:rsidR="00076195">
        <w:t xml:space="preserve"> </w:t>
      </w:r>
    </w:p>
    <w:p w14:paraId="2E022FE7" w14:textId="15E7AD4F" w:rsidR="006B4292" w:rsidRPr="008B0CA8" w:rsidRDefault="006B4292" w:rsidP="00B128CA">
      <w:pPr>
        <w:ind w:left="720"/>
        <w:rPr>
          <w:i/>
        </w:rPr>
      </w:pPr>
      <w:r>
        <w:t>I will drop your lowest homework grade.</w:t>
      </w:r>
      <w:r w:rsidR="00C071A1">
        <w:t xml:space="preserve"> </w:t>
      </w:r>
    </w:p>
    <w:bookmarkEnd w:id="6"/>
    <w:p w14:paraId="74383F8C" w14:textId="2AD0D26F" w:rsidR="00595CBC" w:rsidRDefault="00595CBC" w:rsidP="00595CBC">
      <w:pPr>
        <w:rPr>
          <w:b/>
        </w:rPr>
      </w:pPr>
      <w:r w:rsidRPr="00711955">
        <w:rPr>
          <w:b/>
        </w:rPr>
        <w:t>Attendance</w:t>
      </w:r>
      <w:r>
        <w:rPr>
          <w:b/>
        </w:rPr>
        <w:t>:</w:t>
      </w:r>
    </w:p>
    <w:p w14:paraId="2825C5A4" w14:textId="7A3E40A2" w:rsidR="00FB6C97" w:rsidRPr="00184C8D" w:rsidRDefault="001F1B18" w:rsidP="00B128CA">
      <w:pPr>
        <w:ind w:left="720"/>
      </w:pPr>
      <w:r>
        <w:t>Students are expected to attend class. To receive credit for participation for a missed class</w:t>
      </w:r>
      <w:r w:rsidR="00B552AE">
        <w:t xml:space="preserve"> with an excused absence</w:t>
      </w:r>
      <w:r>
        <w:t xml:space="preserve">, students may complete a make-up </w:t>
      </w:r>
      <w:r w:rsidR="006B4292">
        <w:t xml:space="preserve">an </w:t>
      </w:r>
      <w:r>
        <w:t>assignment based on the material covered during the class period that was missed.</w:t>
      </w:r>
    </w:p>
    <w:p w14:paraId="18991B00" w14:textId="64E947F5" w:rsidR="001F1B18" w:rsidRDefault="001F1B18" w:rsidP="00B128CA">
      <w:pPr>
        <w:ind w:left="720"/>
      </w:pPr>
      <w:r>
        <w:lastRenderedPageBreak/>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4752C5EC" w14:textId="77777777" w:rsidR="00683C00" w:rsidRPr="00683C00" w:rsidRDefault="00683C00" w:rsidP="00B128CA">
      <w:pPr>
        <w:ind w:left="720"/>
        <w:rPr>
          <w:i/>
          <w:iCs/>
        </w:rPr>
      </w:pPr>
      <w:r w:rsidRPr="00683C00">
        <w:rPr>
          <w:i/>
          <w:iCs/>
        </w:rPr>
        <w:t>Excused absences will be discussed on a case by case basis</w:t>
      </w:r>
    </w:p>
    <w:p w14:paraId="75143591" w14:textId="20D73C55" w:rsidR="004F4E33" w:rsidRPr="0046544C" w:rsidRDefault="004F4E33" w:rsidP="00595CBC">
      <w:pPr>
        <w:rPr>
          <w:b/>
        </w:rPr>
      </w:pPr>
      <w:r w:rsidRPr="0046544C">
        <w:rPr>
          <w:b/>
        </w:rPr>
        <w:t>Project:</w:t>
      </w:r>
    </w:p>
    <w:p w14:paraId="7970D502" w14:textId="41066FBE" w:rsidR="00C312C4" w:rsidRPr="00C312C4" w:rsidRDefault="00C312C4" w:rsidP="00B128CA">
      <w:pPr>
        <w:ind w:left="720"/>
        <w:rPr>
          <w:b/>
          <w:bCs/>
        </w:rPr>
      </w:pPr>
      <w:r w:rsidRPr="00C312C4">
        <w:rPr>
          <w:b/>
          <w:bCs/>
        </w:rPr>
        <w:t>ECON 411</w:t>
      </w:r>
    </w:p>
    <w:p w14:paraId="324CF01E" w14:textId="30B3B699" w:rsidR="00696324" w:rsidRDefault="00696324" w:rsidP="00B128CA">
      <w:pPr>
        <w:ind w:left="720"/>
      </w:pPr>
      <w:r>
        <w:t xml:space="preserve">Undergraduate students are required to build a computational model that processes or generates data and complete an article </w:t>
      </w:r>
      <w:r w:rsidR="007311EA">
        <w:t xml:space="preserve">using a </w:t>
      </w:r>
      <w:proofErr w:type="spellStart"/>
      <w:r w:rsidR="007311EA">
        <w:t>Jupyter</w:t>
      </w:r>
      <w:proofErr w:type="spellEnd"/>
      <w:r w:rsidR="007311EA">
        <w:t xml:space="preserve"> Notebook </w:t>
      </w:r>
      <w:r>
        <w:t xml:space="preserve">(At least </w:t>
      </w:r>
      <w:r w:rsidR="00DE3B2F">
        <w:t>4000</w:t>
      </w:r>
      <w:r w:rsidR="007311EA">
        <w:t xml:space="preserve"> words </w:t>
      </w:r>
      <w:r w:rsidR="007311EA">
        <w:rPr>
          <w:i/>
          <w:iCs/>
        </w:rPr>
        <w:t xml:space="preserve">plus </w:t>
      </w:r>
      <w:r w:rsidR="007311EA">
        <w:t>bibliography</w:t>
      </w:r>
      <w:r w:rsidR="008145A2">
        <w:t xml:space="preserve"> with at least </w:t>
      </w:r>
      <w:r w:rsidR="00B331C5">
        <w:t>5</w:t>
      </w:r>
      <w:r w:rsidR="008145A2">
        <w:t xml:space="preserve"> academic sources</w:t>
      </w:r>
      <w:r>
        <w:t xml:space="preserve">) that describes the model, its results, and their significance. </w:t>
      </w:r>
    </w:p>
    <w:p w14:paraId="3882964C" w14:textId="7713BF24" w:rsidR="00C312C4" w:rsidRPr="00C312C4" w:rsidRDefault="00C312C4" w:rsidP="00B54A31">
      <w:pPr>
        <w:ind w:left="720"/>
        <w:rPr>
          <w:b/>
          <w:bCs/>
        </w:rPr>
      </w:pPr>
      <w:r w:rsidRPr="00C312C4">
        <w:rPr>
          <w:b/>
          <w:bCs/>
        </w:rPr>
        <w:t>ECON 611</w:t>
      </w:r>
    </w:p>
    <w:p w14:paraId="259024B7" w14:textId="2EF99980" w:rsidR="00295524" w:rsidRDefault="00295524" w:rsidP="00B54A31">
      <w:pPr>
        <w:ind w:left="720"/>
      </w:pPr>
      <w:r>
        <w:t xml:space="preserve">Graduate students are required to build a computational model that processes or generates data and complete an article using a </w:t>
      </w:r>
      <w:proofErr w:type="spellStart"/>
      <w:r>
        <w:t>Jupyter</w:t>
      </w:r>
      <w:proofErr w:type="spellEnd"/>
      <w:r>
        <w:t xml:space="preserve"> Notebook (At least 6000 words </w:t>
      </w:r>
      <w:r>
        <w:rPr>
          <w:i/>
          <w:iCs/>
        </w:rPr>
        <w:t xml:space="preserve">plus </w:t>
      </w:r>
      <w:r>
        <w:t xml:space="preserve">bibliography with at least 15 academic sources) that describes the model, its results, and their significance. </w:t>
      </w:r>
      <w:r w:rsidR="00B331C5">
        <w:t>The paper is expected to be of sufficient quality to send to a journal.</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responsibility to activate the </w:t>
      </w:r>
      <w:r w:rsidR="00AD19BA">
        <w:t>NDSU.edu</w:t>
      </w:r>
      <w:r>
        <w:t xml:space="preserve"> email account and employ it in communicating with their department and university administration whenever necessary.</w:t>
      </w:r>
    </w:p>
    <w:p w14:paraId="629F4817" w14:textId="08F4121F" w:rsidR="00E410B0" w:rsidRPr="00A07D81" w:rsidRDefault="00AD19BA" w:rsidP="00B02DF7">
      <w:pPr>
        <w:ind w:left="720"/>
      </w:pPr>
      <w:r>
        <w:t xml:space="preserve">When you send an email to me please </w:t>
      </w:r>
      <w:r w:rsidRPr="00C312C4">
        <w:t xml:space="preserve">put ECON </w:t>
      </w:r>
      <w:r w:rsidR="00570E03" w:rsidRPr="00C312C4">
        <w:t>4</w:t>
      </w:r>
      <w:r w:rsidR="00786ADD" w:rsidRPr="00C312C4">
        <w:t>11</w:t>
      </w:r>
      <w:r w:rsidR="00570E03" w:rsidRPr="00C312C4">
        <w:t>/611</w:t>
      </w:r>
      <w:r w:rsidR="004F4E33">
        <w:t xml:space="preserve"> </w:t>
      </w:r>
      <w:r>
        <w:t>in the title line of the email.</w:t>
      </w:r>
    </w:p>
    <w:p w14:paraId="4E096A7B" w14:textId="77777777" w:rsidR="006D47D2" w:rsidRPr="006D47D2" w:rsidRDefault="006D47D2" w:rsidP="006D47D2">
      <w:pPr>
        <w:tabs>
          <w:tab w:val="left" w:pos="360"/>
        </w:tabs>
        <w:spacing w:line="240" w:lineRule="auto"/>
        <w:ind w:left="360" w:hanging="360"/>
        <w:jc w:val="both"/>
        <w:rPr>
          <w:rFonts w:asciiTheme="majorHAnsi" w:hAnsiTheme="majorHAnsi" w:cstheme="majorHAnsi"/>
          <w:b/>
          <w:sz w:val="24"/>
          <w:szCs w:val="24"/>
        </w:rPr>
      </w:pPr>
      <w:r w:rsidRPr="006D47D2">
        <w:rPr>
          <w:rFonts w:asciiTheme="majorHAnsi" w:hAnsiTheme="majorHAnsi" w:cstheme="majorHAnsi"/>
          <w:b/>
          <w:sz w:val="24"/>
          <w:szCs w:val="24"/>
        </w:rPr>
        <w:t>Academic Honesty</w:t>
      </w:r>
    </w:p>
    <w:p w14:paraId="5A46BEC2" w14:textId="77777777" w:rsidR="006D47D2" w:rsidRPr="006D47D2" w:rsidRDefault="006D47D2" w:rsidP="006D47D2">
      <w:pPr>
        <w:tabs>
          <w:tab w:val="left" w:pos="360"/>
        </w:tabs>
        <w:spacing w:line="240" w:lineRule="auto"/>
        <w:jc w:val="both"/>
        <w:rPr>
          <w:rFonts w:asciiTheme="majorHAnsi" w:hAnsiTheme="majorHAnsi" w:cstheme="majorHAnsi"/>
          <w:sz w:val="24"/>
          <w:szCs w:val="24"/>
        </w:rPr>
      </w:pPr>
      <w:r w:rsidRPr="006D47D2">
        <w:rPr>
          <w:rFonts w:asciiTheme="majorHAnsi" w:hAnsiTheme="majorHAnsi" w:cstheme="majorHAnsi"/>
          <w:sz w:val="24"/>
          <w:szCs w:val="24"/>
        </w:rPr>
        <w:t xml:space="preserve">The academic community is operated on the basis of honesty, integrity, and fair play. </w:t>
      </w:r>
      <w:hyperlink r:id="rId10" w:history="1">
        <w:r w:rsidRPr="006D47D2">
          <w:rPr>
            <w:rFonts w:asciiTheme="majorHAnsi" w:hAnsiTheme="majorHAnsi" w:cstheme="majorHAnsi"/>
            <w:color w:val="0070C0"/>
            <w:sz w:val="24"/>
            <w:szCs w:val="24"/>
            <w:u w:val="single"/>
          </w:rPr>
          <w:t>NDSU Policy 335: Code of Academic Responsibility and Conduct</w:t>
        </w:r>
      </w:hyperlink>
      <w:r w:rsidRPr="006D47D2">
        <w:rPr>
          <w:rFonts w:asciiTheme="majorHAnsi" w:hAnsiTheme="majorHAnsi" w:cstheme="majorHAnsi"/>
          <w:sz w:val="24"/>
          <w:szCs w:val="24"/>
        </w:rPr>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11" w:history="1">
        <w:r w:rsidRPr="006D47D2">
          <w:rPr>
            <w:rFonts w:asciiTheme="majorHAnsi" w:hAnsiTheme="majorHAnsi" w:cstheme="majorHAnsi"/>
            <w:color w:val="0070C0"/>
            <w:sz w:val="24"/>
            <w:szCs w:val="24"/>
            <w:u w:val="single"/>
          </w:rPr>
          <w:t>Office of Registration and Records</w:t>
        </w:r>
      </w:hyperlink>
      <w:r w:rsidRPr="006D47D2">
        <w:rPr>
          <w:rFonts w:asciiTheme="majorHAnsi" w:hAnsiTheme="majorHAnsi" w:cstheme="majorHAnsi"/>
          <w:sz w:val="24"/>
          <w:szCs w:val="24"/>
        </w:rPr>
        <w:t xml:space="preserve">. Informational resources about academic honesty for students and instructional staff members can be found at </w:t>
      </w:r>
      <w:hyperlink r:id="rId12" w:history="1">
        <w:r w:rsidRPr="006D47D2">
          <w:rPr>
            <w:rFonts w:asciiTheme="majorHAnsi" w:hAnsiTheme="majorHAnsi" w:cstheme="majorHAnsi"/>
            <w:color w:val="0070C0"/>
            <w:sz w:val="24"/>
            <w:szCs w:val="24"/>
            <w:u w:val="single"/>
          </w:rPr>
          <w:t>www.ndsu.edu/academichonesty</w:t>
        </w:r>
      </w:hyperlink>
      <w:r w:rsidRPr="006D47D2">
        <w:rPr>
          <w:rFonts w:asciiTheme="majorHAnsi" w:hAnsiTheme="majorHAnsi" w:cstheme="majorHAnsi"/>
          <w:sz w:val="24"/>
          <w:szCs w:val="24"/>
        </w:rPr>
        <w:t>.</w:t>
      </w:r>
    </w:p>
    <w:p w14:paraId="6710FCA7" w14:textId="77777777" w:rsidR="006D47D2" w:rsidRPr="006D47D2" w:rsidRDefault="006D47D2" w:rsidP="006D47D2">
      <w:pPr>
        <w:tabs>
          <w:tab w:val="left" w:pos="360"/>
        </w:tabs>
        <w:spacing w:line="240" w:lineRule="auto"/>
        <w:jc w:val="both"/>
        <w:rPr>
          <w:rFonts w:asciiTheme="majorHAnsi" w:hAnsiTheme="majorHAnsi" w:cstheme="majorHAnsi"/>
          <w:sz w:val="24"/>
          <w:szCs w:val="24"/>
        </w:rPr>
      </w:pPr>
    </w:p>
    <w:p w14:paraId="11B98D41" w14:textId="77777777" w:rsidR="006D47D2" w:rsidRPr="006D47D2" w:rsidRDefault="006D47D2" w:rsidP="006D47D2">
      <w:pPr>
        <w:tabs>
          <w:tab w:val="left" w:pos="360"/>
        </w:tabs>
        <w:spacing w:line="240" w:lineRule="auto"/>
        <w:jc w:val="both"/>
        <w:rPr>
          <w:rFonts w:asciiTheme="majorHAnsi" w:hAnsiTheme="majorHAnsi" w:cstheme="majorHAnsi"/>
          <w:b/>
          <w:bCs/>
          <w:sz w:val="24"/>
          <w:szCs w:val="24"/>
        </w:rPr>
      </w:pPr>
      <w:r w:rsidRPr="006D47D2">
        <w:rPr>
          <w:rFonts w:asciiTheme="majorHAnsi" w:hAnsiTheme="majorHAnsi" w:cstheme="majorHAnsi"/>
          <w:b/>
          <w:bCs/>
          <w:sz w:val="24"/>
          <w:szCs w:val="24"/>
        </w:rPr>
        <w:lastRenderedPageBreak/>
        <w:t xml:space="preserve">Students with special requirements </w:t>
      </w:r>
    </w:p>
    <w:p w14:paraId="166CB063"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sz w:val="24"/>
          <w:szCs w:val="24"/>
        </w:rPr>
        <w:t xml:space="preserve">Any students with disabilities who need accommodations in this course are invited to share these concerns or requests with the instructor and contact the </w:t>
      </w:r>
      <w:hyperlink r:id="rId13" w:history="1">
        <w:r w:rsidRPr="006D47D2">
          <w:rPr>
            <w:rStyle w:val="Hyperlink"/>
            <w:rFonts w:asciiTheme="majorHAnsi" w:hAnsiTheme="majorHAnsi" w:cstheme="majorHAnsi"/>
            <w:sz w:val="24"/>
            <w:szCs w:val="24"/>
          </w:rPr>
          <w:t>Center for Accessibility and Disability Resources</w:t>
        </w:r>
      </w:hyperlink>
      <w:r w:rsidRPr="006D47D2">
        <w:rPr>
          <w:rFonts w:asciiTheme="majorHAnsi" w:hAnsiTheme="majorHAnsi" w:cstheme="majorHAnsi"/>
          <w:sz w:val="24"/>
          <w:szCs w:val="24"/>
        </w:rPr>
        <w:t xml:space="preserve"> as soon as possible.</w:t>
      </w:r>
    </w:p>
    <w:p w14:paraId="62B77B2A" w14:textId="77777777" w:rsidR="006D47D2" w:rsidRPr="006D47D2" w:rsidRDefault="006D47D2" w:rsidP="006D47D2">
      <w:pPr>
        <w:spacing w:line="240" w:lineRule="auto"/>
        <w:rPr>
          <w:rFonts w:asciiTheme="majorHAnsi" w:hAnsiTheme="majorHAnsi" w:cstheme="majorHAnsi"/>
          <w:b/>
          <w:sz w:val="24"/>
          <w:szCs w:val="24"/>
        </w:rPr>
      </w:pPr>
    </w:p>
    <w:p w14:paraId="33FCD2C0"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b/>
          <w:sz w:val="24"/>
          <w:szCs w:val="24"/>
        </w:rPr>
        <w:t>Veterans and military personnel</w:t>
      </w:r>
    </w:p>
    <w:p w14:paraId="052DD716"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sz w:val="24"/>
          <w:szCs w:val="24"/>
        </w:rPr>
        <w:t xml:space="preserve"> Veterans or military personnel with special circumstances or who are activated are encouraged to notify the instructor as early as possible and are encouraged to provide Activation Orders.</w:t>
      </w:r>
    </w:p>
    <w:p w14:paraId="4AA11778" w14:textId="77777777" w:rsidR="006D47D2" w:rsidRPr="006D47D2" w:rsidRDefault="006D47D2" w:rsidP="006D47D2">
      <w:pPr>
        <w:spacing w:line="240" w:lineRule="auto"/>
        <w:rPr>
          <w:rFonts w:asciiTheme="majorHAnsi" w:hAnsiTheme="majorHAnsi" w:cstheme="majorHAnsi"/>
          <w:sz w:val="24"/>
          <w:szCs w:val="24"/>
        </w:rPr>
      </w:pPr>
    </w:p>
    <w:p w14:paraId="210E4471" w14:textId="77777777" w:rsidR="006D47D2" w:rsidRPr="006D47D2" w:rsidRDefault="006D47D2" w:rsidP="006D47D2">
      <w:pPr>
        <w:spacing w:line="240" w:lineRule="auto"/>
        <w:rPr>
          <w:rFonts w:asciiTheme="majorHAnsi" w:hAnsiTheme="majorHAnsi" w:cstheme="majorHAnsi"/>
          <w:b/>
          <w:sz w:val="24"/>
          <w:szCs w:val="24"/>
        </w:rPr>
      </w:pPr>
      <w:r w:rsidRPr="006D47D2">
        <w:rPr>
          <w:rFonts w:asciiTheme="majorHAnsi" w:hAnsiTheme="majorHAnsi" w:cstheme="majorHAnsi"/>
          <w:b/>
          <w:sz w:val="24"/>
          <w:szCs w:val="24"/>
        </w:rPr>
        <w:t>Family Educational Rights and Privacy Act (FERPA)</w:t>
      </w:r>
    </w:p>
    <w:p w14:paraId="3B646177"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sz w:val="24"/>
          <w:szCs w:val="24"/>
        </w:rPr>
        <w:t xml:space="preserve">Your personally identifiable information and educational records as they relate to this course are subject to </w:t>
      </w:r>
      <w:hyperlink r:id="rId14" w:history="1">
        <w:r w:rsidRPr="006D47D2">
          <w:rPr>
            <w:rStyle w:val="Hyperlink"/>
            <w:rFonts w:asciiTheme="majorHAnsi" w:hAnsiTheme="majorHAnsi" w:cstheme="majorHAnsi"/>
            <w:color w:val="0070C0"/>
            <w:sz w:val="24"/>
            <w:szCs w:val="24"/>
          </w:rPr>
          <w:t>FERPA</w:t>
        </w:r>
      </w:hyperlink>
      <w:r w:rsidRPr="006D47D2">
        <w:rPr>
          <w:rFonts w:asciiTheme="majorHAnsi" w:hAnsiTheme="majorHAnsi" w:cstheme="majorHAnsi"/>
          <w:sz w:val="24"/>
          <w:szCs w:val="24"/>
        </w:rPr>
        <w:t>.</w:t>
      </w:r>
    </w:p>
    <w:p w14:paraId="14FBF7D6" w14:textId="77777777" w:rsidR="006D47D2" w:rsidRDefault="006D47D2" w:rsidP="006D47D2">
      <w:pPr>
        <w:rPr>
          <w:rFonts w:ascii="Times New Roman" w:hAnsi="Times New Roman"/>
          <w:b/>
          <w:bCs/>
          <w:iCs/>
          <w:sz w:val="24"/>
          <w:szCs w:val="24"/>
        </w:rPr>
      </w:pPr>
    </w:p>
    <w:p w14:paraId="215F8BE9" w14:textId="77777777" w:rsidR="006D47D2" w:rsidRPr="006D47D2" w:rsidRDefault="006D47D2" w:rsidP="006D47D2">
      <w:pPr>
        <w:spacing w:line="240" w:lineRule="auto"/>
        <w:contextualSpacing/>
        <w:rPr>
          <w:rFonts w:asciiTheme="majorHAnsi" w:hAnsiTheme="majorHAnsi" w:cstheme="majorHAnsi"/>
          <w:b/>
          <w:bCs/>
          <w:iCs/>
          <w:sz w:val="24"/>
          <w:szCs w:val="24"/>
        </w:rPr>
      </w:pPr>
      <w:r w:rsidRPr="006D47D2">
        <w:rPr>
          <w:rFonts w:asciiTheme="majorHAnsi" w:hAnsiTheme="majorHAnsi" w:cstheme="majorHAnsi"/>
          <w:b/>
          <w:bCs/>
          <w:iCs/>
          <w:sz w:val="24"/>
          <w:szCs w:val="24"/>
        </w:rPr>
        <w:t xml:space="preserve">Important Dates (Full NDSU dates/deadlines can be found </w:t>
      </w:r>
      <w:hyperlink r:id="rId15" w:history="1">
        <w:r w:rsidRPr="006D47D2">
          <w:rPr>
            <w:rStyle w:val="Hyperlink"/>
            <w:rFonts w:asciiTheme="majorHAnsi" w:hAnsiTheme="majorHAnsi" w:cstheme="majorHAnsi"/>
            <w:b/>
            <w:bCs/>
            <w:iCs/>
            <w:color w:val="0070C0"/>
            <w:sz w:val="24"/>
            <w:szCs w:val="24"/>
          </w:rPr>
          <w:t>here</w:t>
        </w:r>
      </w:hyperlink>
      <w:r w:rsidRPr="006D47D2">
        <w:rPr>
          <w:rFonts w:asciiTheme="majorHAnsi" w:hAnsiTheme="majorHAnsi" w:cstheme="majorHAnsi"/>
          <w:b/>
          <w:bCs/>
          <w:iCs/>
          <w:sz w:val="24"/>
          <w:szCs w:val="24"/>
        </w:rPr>
        <w:t>)</w:t>
      </w:r>
    </w:p>
    <w:p w14:paraId="698721D7"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HOLIDAY — New Year's Day (offices closed)</w:t>
      </w:r>
    </w:p>
    <w:p w14:paraId="002A17CA"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8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Classes begin at 4:00 p.m.</w:t>
      </w:r>
    </w:p>
    <w:p w14:paraId="69DF5C53"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9 </w:t>
      </w:r>
      <w:r w:rsidRPr="006D47D2">
        <w:rPr>
          <w:rFonts w:asciiTheme="majorHAnsi" w:hAnsiTheme="majorHAnsi" w:cstheme="majorHAnsi"/>
          <w:iCs/>
          <w:sz w:val="24"/>
          <w:szCs w:val="24"/>
        </w:rPr>
        <w:tab/>
        <w:t xml:space="preserve">Tue </w:t>
      </w:r>
      <w:r w:rsidRPr="006D47D2">
        <w:rPr>
          <w:rFonts w:asciiTheme="majorHAnsi" w:hAnsiTheme="majorHAnsi" w:cstheme="majorHAnsi"/>
          <w:iCs/>
          <w:sz w:val="24"/>
          <w:szCs w:val="24"/>
        </w:rPr>
        <w:tab/>
        <w:t>First full day of classes</w:t>
      </w:r>
    </w:p>
    <w:p w14:paraId="38E5C1FB"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5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HOLIDAY — Martin Luther King, Jr. Day (no classes, offices closed)</w:t>
      </w:r>
    </w:p>
    <w:p w14:paraId="614F9CA3"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6 </w:t>
      </w:r>
      <w:r w:rsidRPr="006D47D2">
        <w:rPr>
          <w:rFonts w:asciiTheme="majorHAnsi" w:hAnsiTheme="majorHAnsi" w:cstheme="majorHAnsi"/>
          <w:iCs/>
          <w:sz w:val="24"/>
          <w:szCs w:val="24"/>
        </w:rPr>
        <w:tab/>
        <w:t xml:space="preserve">Tue </w:t>
      </w:r>
      <w:r w:rsidRPr="006D47D2">
        <w:rPr>
          <w:rFonts w:asciiTheme="majorHAnsi" w:hAnsiTheme="majorHAnsi" w:cstheme="majorHAnsi"/>
          <w:iCs/>
          <w:sz w:val="24"/>
          <w:szCs w:val="24"/>
        </w:rPr>
        <w:tab/>
        <w:t>Last day to be added to Campus Connection Wait Lists</w:t>
      </w:r>
    </w:p>
    <w:p w14:paraId="46390CFB"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8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to Add classes via Campus Connection* Permit needed after this date.</w:t>
      </w:r>
    </w:p>
    <w:p w14:paraId="15B3C504"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8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for no-record Drop of classes @ 100% refund*(full semester classes only)</w:t>
      </w:r>
    </w:p>
    <w:p w14:paraId="2C99D709"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8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to Withdraw to Zero Credits @ 100% refund*(full semester classes only)</w:t>
      </w:r>
    </w:p>
    <w:p w14:paraId="24DB5108"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Jan 24</w:t>
      </w:r>
      <w:r w:rsidRPr="006D47D2">
        <w:rPr>
          <w:rFonts w:asciiTheme="majorHAnsi" w:hAnsiTheme="majorHAnsi" w:cstheme="majorHAnsi"/>
          <w:iCs/>
          <w:sz w:val="24"/>
          <w:szCs w:val="24"/>
        </w:rPr>
        <w:tab/>
        <w:t>Wed</w:t>
      </w:r>
      <w:r w:rsidRPr="006D47D2">
        <w:rPr>
          <w:rFonts w:asciiTheme="majorHAnsi" w:hAnsiTheme="majorHAnsi" w:cstheme="majorHAnsi"/>
          <w:iCs/>
          <w:sz w:val="24"/>
          <w:szCs w:val="24"/>
        </w:rPr>
        <w:tab/>
        <w:t>Payments due for NDSU account balances</w:t>
      </w:r>
    </w:p>
    <w:p w14:paraId="0CC074CE"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29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Last day to submit requests to Audit, Pass/Fail</w:t>
      </w:r>
    </w:p>
    <w:p w14:paraId="4E4DAE98"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Feb 19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HOLIDAY — Presidents' Day (no classes, offices closed)</w:t>
      </w:r>
    </w:p>
    <w:p w14:paraId="152FDA0F"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Feb 19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Last day to Withdraw to Zero Credits @ 75% refund*full semester classes only)</w:t>
      </w:r>
    </w:p>
    <w:p w14:paraId="67CD26F2"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4-8 </w:t>
      </w:r>
      <w:r w:rsidRPr="006D47D2">
        <w:rPr>
          <w:rFonts w:asciiTheme="majorHAnsi" w:hAnsiTheme="majorHAnsi" w:cstheme="majorHAnsi"/>
          <w:iCs/>
          <w:sz w:val="24"/>
          <w:szCs w:val="24"/>
        </w:rPr>
        <w:tab/>
        <w:t xml:space="preserve">Mon-Fri </w:t>
      </w:r>
      <w:r w:rsidRPr="006D47D2">
        <w:rPr>
          <w:rFonts w:asciiTheme="majorHAnsi" w:hAnsiTheme="majorHAnsi" w:cstheme="majorHAnsi"/>
          <w:iCs/>
          <w:sz w:val="24"/>
          <w:szCs w:val="24"/>
        </w:rPr>
        <w:tab/>
        <w:t>Spring Break Week (no classes, offices open)</w:t>
      </w:r>
    </w:p>
    <w:p w14:paraId="445C0647"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15 </w:t>
      </w:r>
      <w:r w:rsidRPr="006D47D2">
        <w:rPr>
          <w:rFonts w:asciiTheme="majorHAnsi" w:hAnsiTheme="majorHAnsi" w:cstheme="majorHAnsi"/>
          <w:iCs/>
          <w:sz w:val="24"/>
          <w:szCs w:val="24"/>
        </w:rPr>
        <w:tab/>
        <w:t xml:space="preserve">Fri </w:t>
      </w:r>
      <w:r w:rsidRPr="006D47D2">
        <w:rPr>
          <w:rFonts w:asciiTheme="majorHAnsi" w:hAnsiTheme="majorHAnsi" w:cstheme="majorHAnsi"/>
          <w:iCs/>
          <w:sz w:val="24"/>
          <w:szCs w:val="24"/>
        </w:rPr>
        <w:tab/>
        <w:t>Late fee applied to unpaid account balances (11:59 p.m.)</w:t>
      </w:r>
    </w:p>
    <w:p w14:paraId="1969AF02"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21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to Withdraw to Zero Credits @ 50% refund*(full semester classes only)</w:t>
      </w:r>
    </w:p>
    <w:p w14:paraId="066B91B5"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ab/>
      </w:r>
      <w:r w:rsidRPr="006D47D2">
        <w:rPr>
          <w:rFonts w:asciiTheme="majorHAnsi" w:hAnsiTheme="majorHAnsi" w:cstheme="majorHAnsi"/>
          <w:iCs/>
          <w:sz w:val="24"/>
          <w:szCs w:val="24"/>
        </w:rPr>
        <w:tab/>
        <w:t>No refunds issued for withdraw to zero credits after this date.</w:t>
      </w:r>
    </w:p>
    <w:p w14:paraId="67C18626"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29-Apr 1 </w:t>
      </w:r>
      <w:r w:rsidRPr="006D47D2">
        <w:rPr>
          <w:rFonts w:asciiTheme="majorHAnsi" w:hAnsiTheme="majorHAnsi" w:cstheme="majorHAnsi"/>
          <w:iCs/>
          <w:sz w:val="24"/>
          <w:szCs w:val="24"/>
        </w:rPr>
        <w:tab/>
        <w:t xml:space="preserve">Fri-Mon </w:t>
      </w:r>
      <w:r w:rsidRPr="006D47D2">
        <w:rPr>
          <w:rFonts w:asciiTheme="majorHAnsi" w:hAnsiTheme="majorHAnsi" w:cstheme="majorHAnsi"/>
          <w:iCs/>
          <w:sz w:val="24"/>
          <w:szCs w:val="24"/>
        </w:rPr>
        <w:tab/>
        <w:t>HOLIDAY -- Spring Recess (no classes, offices closed Friday, offices open Monday)</w:t>
      </w:r>
    </w:p>
    <w:p w14:paraId="06443EE4"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Apr 5 </w:t>
      </w:r>
      <w:r w:rsidRPr="006D47D2">
        <w:rPr>
          <w:rFonts w:asciiTheme="majorHAnsi" w:hAnsiTheme="majorHAnsi" w:cstheme="majorHAnsi"/>
          <w:iCs/>
          <w:sz w:val="24"/>
          <w:szCs w:val="24"/>
        </w:rPr>
        <w:tab/>
        <w:t xml:space="preserve">Fri </w:t>
      </w:r>
      <w:r w:rsidRPr="006D47D2">
        <w:rPr>
          <w:rFonts w:asciiTheme="majorHAnsi" w:hAnsiTheme="majorHAnsi" w:cstheme="majorHAnsi"/>
          <w:iCs/>
          <w:sz w:val="24"/>
          <w:szCs w:val="24"/>
        </w:rPr>
        <w:tab/>
        <w:t>Last day to Drop classes with 'W' record*</w:t>
      </w:r>
    </w:p>
    <w:p w14:paraId="032D7791"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Apr 5 </w:t>
      </w:r>
      <w:r w:rsidRPr="006D47D2">
        <w:rPr>
          <w:rFonts w:asciiTheme="majorHAnsi" w:hAnsiTheme="majorHAnsi" w:cstheme="majorHAnsi"/>
          <w:iCs/>
          <w:sz w:val="24"/>
          <w:szCs w:val="24"/>
        </w:rPr>
        <w:tab/>
        <w:t xml:space="preserve">Fri </w:t>
      </w:r>
      <w:r w:rsidRPr="006D47D2">
        <w:rPr>
          <w:rFonts w:asciiTheme="majorHAnsi" w:hAnsiTheme="majorHAnsi" w:cstheme="majorHAnsi"/>
          <w:iCs/>
          <w:sz w:val="24"/>
          <w:szCs w:val="24"/>
        </w:rPr>
        <w:tab/>
        <w:t>Last day to Withdraw to Zero Credits for Spring</w:t>
      </w:r>
    </w:p>
    <w:p w14:paraId="025094C6"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lastRenderedPageBreak/>
        <w:t xml:space="preserve">Apr 15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Late fees applied to unpaid account balances (11:59 p.m.)</w:t>
      </w:r>
    </w:p>
    <w:p w14:paraId="68683204"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Apr 29-May 3 </w:t>
      </w:r>
      <w:r w:rsidRPr="006D47D2">
        <w:rPr>
          <w:rFonts w:asciiTheme="majorHAnsi" w:hAnsiTheme="majorHAnsi" w:cstheme="majorHAnsi"/>
          <w:iCs/>
          <w:sz w:val="24"/>
          <w:szCs w:val="24"/>
        </w:rPr>
        <w:tab/>
        <w:t xml:space="preserve">Mon-Fri </w:t>
      </w:r>
      <w:r w:rsidRPr="006D47D2">
        <w:rPr>
          <w:rFonts w:asciiTheme="majorHAnsi" w:hAnsiTheme="majorHAnsi" w:cstheme="majorHAnsi"/>
          <w:iCs/>
          <w:sz w:val="24"/>
          <w:szCs w:val="24"/>
        </w:rPr>
        <w:tab/>
        <w:t>Dead Week</w:t>
      </w:r>
    </w:p>
    <w:p w14:paraId="0053BC3D"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y 6-10 </w:t>
      </w:r>
      <w:r w:rsidRPr="006D47D2">
        <w:rPr>
          <w:rFonts w:asciiTheme="majorHAnsi" w:hAnsiTheme="majorHAnsi" w:cstheme="majorHAnsi"/>
          <w:iCs/>
          <w:sz w:val="24"/>
          <w:szCs w:val="24"/>
        </w:rPr>
        <w:tab/>
        <w:t xml:space="preserve">Mon-Fri </w:t>
      </w:r>
      <w:r w:rsidRPr="006D47D2">
        <w:rPr>
          <w:rFonts w:asciiTheme="majorHAnsi" w:hAnsiTheme="majorHAnsi" w:cstheme="majorHAnsi"/>
          <w:iCs/>
          <w:sz w:val="24"/>
          <w:szCs w:val="24"/>
        </w:rPr>
        <w:tab/>
        <w:t>Final Examinations</w:t>
      </w:r>
    </w:p>
    <w:p w14:paraId="27691481"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y 11 </w:t>
      </w:r>
      <w:r w:rsidRPr="006D47D2">
        <w:rPr>
          <w:rFonts w:asciiTheme="majorHAnsi" w:hAnsiTheme="majorHAnsi" w:cstheme="majorHAnsi"/>
          <w:iCs/>
          <w:sz w:val="24"/>
          <w:szCs w:val="24"/>
        </w:rPr>
        <w:tab/>
        <w:t xml:space="preserve">Sat </w:t>
      </w:r>
      <w:r w:rsidRPr="006D47D2">
        <w:rPr>
          <w:rFonts w:asciiTheme="majorHAnsi" w:hAnsiTheme="majorHAnsi" w:cstheme="majorHAnsi"/>
          <w:iCs/>
          <w:sz w:val="24"/>
          <w:szCs w:val="24"/>
        </w:rPr>
        <w:tab/>
        <w:t xml:space="preserve">Commencement ceremony </w:t>
      </w:r>
    </w:p>
    <w:p w14:paraId="77843D1F" w14:textId="77777777" w:rsidR="008B31E7" w:rsidRPr="005F23EA" w:rsidRDefault="008B31E7" w:rsidP="005F23EA">
      <w:pPr>
        <w:spacing w:line="240" w:lineRule="auto"/>
        <w:contextualSpacing/>
        <w:rPr>
          <w:rFonts w:cstheme="minorHAnsi"/>
        </w:rPr>
      </w:pPr>
    </w:p>
    <w:p w14:paraId="59781C20" w14:textId="77777777" w:rsidR="00C65D50" w:rsidRPr="00662F3F" w:rsidRDefault="00C65D50" w:rsidP="00C65D50">
      <w:pPr>
        <w:tabs>
          <w:tab w:val="left" w:pos="360"/>
        </w:tabs>
        <w:spacing w:before="100" w:beforeAutospacing="1" w:after="100" w:afterAutospacing="1"/>
        <w:ind w:left="360" w:hanging="360"/>
        <w:jc w:val="both"/>
        <w:rPr>
          <w:rFonts w:cstheme="minorHAnsi"/>
          <w:b/>
          <w:bCs/>
        </w:rPr>
      </w:pPr>
    </w:p>
    <w:p w14:paraId="6FDBD50F" w14:textId="77777777" w:rsidR="00C65D50" w:rsidRDefault="00C65D50" w:rsidP="00C65D50">
      <w:pPr>
        <w:rPr>
          <w:b/>
        </w:rPr>
      </w:pPr>
      <w:r>
        <w:rPr>
          <w:b/>
        </w:rPr>
        <w:t xml:space="preserve">Homework </w:t>
      </w:r>
      <w:r w:rsidRPr="00850EFE">
        <w:rPr>
          <w:b/>
        </w:rPr>
        <w:t>Schedule</w:t>
      </w:r>
      <w:r>
        <w:rPr>
          <w:b/>
        </w:rPr>
        <w:t xml:space="preserve">: </w:t>
      </w:r>
    </w:p>
    <w:tbl>
      <w:tblPr>
        <w:tblStyle w:val="TableGrid"/>
        <w:tblW w:w="10255" w:type="dxa"/>
        <w:tblLook w:val="04A0" w:firstRow="1" w:lastRow="0" w:firstColumn="1" w:lastColumn="0" w:noHBand="0" w:noVBand="1"/>
      </w:tblPr>
      <w:tblGrid>
        <w:gridCol w:w="993"/>
        <w:gridCol w:w="1448"/>
        <w:gridCol w:w="1558"/>
        <w:gridCol w:w="3052"/>
        <w:gridCol w:w="3204"/>
      </w:tblGrid>
      <w:tr w:rsidR="000935B7" w14:paraId="4AD9074A" w14:textId="77777777" w:rsidTr="00BF710E">
        <w:tc>
          <w:tcPr>
            <w:tcW w:w="993" w:type="dxa"/>
          </w:tcPr>
          <w:p w14:paraId="5F898DB1" w14:textId="77777777" w:rsidR="000935B7" w:rsidRDefault="000935B7" w:rsidP="004F1746">
            <w:pPr>
              <w:rPr>
                <w:b/>
              </w:rPr>
            </w:pPr>
            <w:r>
              <w:rPr>
                <w:b/>
              </w:rPr>
              <w:t>Dates</w:t>
            </w:r>
          </w:p>
        </w:tc>
        <w:tc>
          <w:tcPr>
            <w:tcW w:w="1447" w:type="dxa"/>
          </w:tcPr>
          <w:p w14:paraId="3B0DB936" w14:textId="77777777" w:rsidR="000935B7" w:rsidRDefault="000935B7" w:rsidP="004F1746">
            <w:pPr>
              <w:rPr>
                <w:b/>
              </w:rPr>
            </w:pPr>
            <w:r>
              <w:rPr>
                <w:b/>
              </w:rPr>
              <w:t>Section</w:t>
            </w:r>
          </w:p>
        </w:tc>
        <w:tc>
          <w:tcPr>
            <w:tcW w:w="1558" w:type="dxa"/>
          </w:tcPr>
          <w:p w14:paraId="18871467" w14:textId="77777777" w:rsidR="000935B7" w:rsidRDefault="000935B7" w:rsidP="004F1746">
            <w:pPr>
              <w:rPr>
                <w:b/>
              </w:rPr>
            </w:pPr>
            <w:r>
              <w:rPr>
                <w:b/>
              </w:rPr>
              <w:t>In Class Project</w:t>
            </w:r>
          </w:p>
        </w:tc>
        <w:tc>
          <w:tcPr>
            <w:tcW w:w="3052" w:type="dxa"/>
          </w:tcPr>
          <w:p w14:paraId="09577017" w14:textId="77777777" w:rsidR="000935B7" w:rsidRDefault="000935B7" w:rsidP="004F1746">
            <w:pPr>
              <w:rPr>
                <w:b/>
              </w:rPr>
            </w:pPr>
            <w:r>
              <w:rPr>
                <w:b/>
              </w:rPr>
              <w:t>Content</w:t>
            </w:r>
          </w:p>
        </w:tc>
        <w:tc>
          <w:tcPr>
            <w:tcW w:w="3205" w:type="dxa"/>
          </w:tcPr>
          <w:p w14:paraId="7A73E304" w14:textId="77777777" w:rsidR="000935B7" w:rsidRDefault="000935B7" w:rsidP="004F1746">
            <w:pPr>
              <w:rPr>
                <w:b/>
              </w:rPr>
            </w:pPr>
            <w:r>
              <w:rPr>
                <w:b/>
              </w:rPr>
              <w:t>Due:</w:t>
            </w:r>
          </w:p>
        </w:tc>
      </w:tr>
      <w:tr w:rsidR="000935B7" w14:paraId="3A40673B" w14:textId="77777777" w:rsidTr="00BF710E">
        <w:tc>
          <w:tcPr>
            <w:tcW w:w="993" w:type="dxa"/>
          </w:tcPr>
          <w:p w14:paraId="02F97F06" w14:textId="4DA4AE12" w:rsidR="000935B7" w:rsidRPr="00184C8D" w:rsidRDefault="000935B7" w:rsidP="003D038E">
            <w:pPr>
              <w:rPr>
                <w:i/>
              </w:rPr>
            </w:pPr>
            <w:r w:rsidRPr="00815E9E">
              <w:rPr>
                <w:b/>
              </w:rPr>
              <w:t xml:space="preserve">Week 1: </w:t>
            </w:r>
            <w:r>
              <w:rPr>
                <w:i/>
              </w:rPr>
              <w:t>1/8-1/14</w:t>
            </w:r>
          </w:p>
        </w:tc>
        <w:tc>
          <w:tcPr>
            <w:tcW w:w="1447" w:type="dxa"/>
          </w:tcPr>
          <w:p w14:paraId="388AB430" w14:textId="77777777" w:rsidR="000935B7" w:rsidRPr="00184C8D" w:rsidRDefault="000935B7" w:rsidP="003D038E">
            <w:r w:rsidRPr="007309CA">
              <w:t>Hello World!</w:t>
            </w:r>
          </w:p>
        </w:tc>
        <w:tc>
          <w:tcPr>
            <w:tcW w:w="1558" w:type="dxa"/>
          </w:tcPr>
          <w:p w14:paraId="3C2F7952" w14:textId="77777777" w:rsidR="000935B7" w:rsidRDefault="000935B7" w:rsidP="003D038E">
            <w:r>
              <w:rPr>
                <w:b/>
                <w:bCs/>
              </w:rPr>
              <w:t xml:space="preserve">Project 1: </w:t>
            </w:r>
            <w:r w:rsidRPr="00CD42E1">
              <w:t>Chapter 1: The Essentials</w:t>
            </w:r>
          </w:p>
        </w:tc>
        <w:tc>
          <w:tcPr>
            <w:tcW w:w="3052" w:type="dxa"/>
          </w:tcPr>
          <w:p w14:paraId="41813C44" w14:textId="77777777" w:rsidR="000935B7" w:rsidRDefault="000935B7" w:rsidP="003D038E">
            <w:r>
              <w:t xml:space="preserve">Introduction to </w:t>
            </w:r>
            <w:proofErr w:type="spellStart"/>
            <w:r>
              <w:t>Jupyter</w:t>
            </w:r>
            <w:proofErr w:type="spellEnd"/>
            <w:r>
              <w:t>; printing; object types; arithmetic; string functions; type errors</w:t>
            </w:r>
          </w:p>
          <w:p w14:paraId="15F1D798" w14:textId="77777777" w:rsidR="000935B7" w:rsidRDefault="000935B7" w:rsidP="003D038E"/>
          <w:p w14:paraId="79E8A25B" w14:textId="77777777" w:rsidR="000935B7" w:rsidRPr="00184C8D" w:rsidRDefault="000935B7" w:rsidP="003D038E">
            <w:r>
              <w:t xml:space="preserve">Reference Sheets: </w:t>
            </w:r>
            <w:hyperlink r:id="rId16" w:history="1">
              <w:proofErr w:type="spellStart"/>
              <w:r w:rsidRPr="00020954">
                <w:rPr>
                  <w:rStyle w:val="Hyperlink"/>
                </w:rPr>
                <w:t>Jupyter</w:t>
              </w:r>
              <w:proofErr w:type="spellEnd"/>
            </w:hyperlink>
            <w:r>
              <w:t xml:space="preserve">; </w:t>
            </w:r>
            <w:hyperlink r:id="rId17" w:history="1">
              <w:r w:rsidRPr="00020954">
                <w:rPr>
                  <w:rStyle w:val="Hyperlink"/>
                </w:rPr>
                <w:t>GitHub</w:t>
              </w:r>
            </w:hyperlink>
          </w:p>
        </w:tc>
        <w:tc>
          <w:tcPr>
            <w:tcW w:w="3205" w:type="dxa"/>
          </w:tcPr>
          <w:p w14:paraId="76209FCC" w14:textId="77777777" w:rsidR="000935B7" w:rsidRDefault="000935B7" w:rsidP="003D038E">
            <w:r w:rsidRPr="00646A9C">
              <w:rPr>
                <w:b/>
                <w:bCs/>
              </w:rPr>
              <w:t>Week 1:</w:t>
            </w:r>
            <w:r>
              <w:t xml:space="preserve"> </w:t>
            </w:r>
          </w:p>
          <w:p w14:paraId="60D6DA77" w14:textId="0D905BDB" w:rsidR="000935B7" w:rsidRDefault="000935B7" w:rsidP="003D038E">
            <w:r>
              <w:t xml:space="preserve">Open </w:t>
            </w:r>
            <w:hyperlink r:id="rId18" w:history="1">
              <w:r w:rsidRPr="00020954">
                <w:rPr>
                  <w:rStyle w:val="Hyperlink"/>
                </w:rPr>
                <w:t>GitHub</w:t>
              </w:r>
            </w:hyperlink>
            <w:r>
              <w:t xml:space="preserve"> Account; download </w:t>
            </w:r>
            <w:hyperlink r:id="rId19" w:history="1">
              <w:r w:rsidRPr="00020954">
                <w:rPr>
                  <w:rStyle w:val="Hyperlink"/>
                </w:rPr>
                <w:t>Git</w:t>
              </w:r>
            </w:hyperlink>
            <w:r>
              <w:t>.</w:t>
            </w:r>
          </w:p>
          <w:p w14:paraId="6CA9697A" w14:textId="6C1AF285" w:rsidR="000935B7" w:rsidRDefault="000935B7" w:rsidP="003D038E"/>
        </w:tc>
      </w:tr>
      <w:tr w:rsidR="000935B7" w14:paraId="2E2526FB" w14:textId="77777777" w:rsidTr="00BF710E">
        <w:tc>
          <w:tcPr>
            <w:tcW w:w="993" w:type="dxa"/>
          </w:tcPr>
          <w:p w14:paraId="53C50A4A" w14:textId="7145ED9A" w:rsidR="000935B7" w:rsidRPr="00184C8D" w:rsidRDefault="000935B7" w:rsidP="003D038E">
            <w:r>
              <w:rPr>
                <w:b/>
              </w:rPr>
              <w:t xml:space="preserve">Week 2-3: </w:t>
            </w:r>
            <w:r w:rsidRPr="008519C9">
              <w:rPr>
                <w:bCs/>
              </w:rPr>
              <w:t>1/1</w:t>
            </w:r>
            <w:r>
              <w:rPr>
                <w:bCs/>
              </w:rPr>
              <w:t>5</w:t>
            </w:r>
            <w:r w:rsidRPr="008519C9">
              <w:rPr>
                <w:bCs/>
              </w:rPr>
              <w:t>-</w:t>
            </w:r>
            <w:r>
              <w:rPr>
                <w:bCs/>
              </w:rPr>
              <w:t>1/28</w:t>
            </w:r>
          </w:p>
        </w:tc>
        <w:tc>
          <w:tcPr>
            <w:tcW w:w="1447" w:type="dxa"/>
          </w:tcPr>
          <w:p w14:paraId="49289A24" w14:textId="77777777" w:rsidR="000935B7" w:rsidRPr="00184C8D" w:rsidRDefault="000935B7" w:rsidP="003D038E">
            <w:r>
              <w:t>Lists and Dictionaries</w:t>
            </w:r>
          </w:p>
        </w:tc>
        <w:tc>
          <w:tcPr>
            <w:tcW w:w="1558" w:type="dxa"/>
          </w:tcPr>
          <w:p w14:paraId="35AE2814" w14:textId="77777777" w:rsidR="000935B7" w:rsidRDefault="000935B7" w:rsidP="003D038E">
            <w:r w:rsidRPr="00CD42E1">
              <w:rPr>
                <w:b/>
                <w:bCs/>
              </w:rPr>
              <w:t xml:space="preserve">Project 2: </w:t>
            </w:r>
            <w:r w:rsidRPr="00CD42E1">
              <w:t>Chapter 2: Working with Lists</w:t>
            </w:r>
            <w:r>
              <w:t xml:space="preserve"> </w:t>
            </w:r>
          </w:p>
          <w:p w14:paraId="7544484D" w14:textId="77777777" w:rsidR="000935B7" w:rsidRDefault="000935B7" w:rsidP="003D038E">
            <w:pPr>
              <w:rPr>
                <w:b/>
                <w:bCs/>
              </w:rPr>
            </w:pPr>
          </w:p>
          <w:p w14:paraId="76BAEC0C" w14:textId="3D258AAA" w:rsidR="000935B7" w:rsidRDefault="000935B7" w:rsidP="008F4FBF">
            <w:pPr>
              <w:rPr>
                <w:i/>
              </w:rPr>
            </w:pPr>
            <w:r w:rsidRPr="00437A87">
              <w:rPr>
                <w:b/>
                <w:bCs/>
              </w:rPr>
              <w:t xml:space="preserve">Project </w:t>
            </w:r>
            <w:r>
              <w:rPr>
                <w:b/>
                <w:bCs/>
              </w:rPr>
              <w:t>3</w:t>
            </w:r>
            <w:r w:rsidRPr="00437A87">
              <w:rPr>
                <w:b/>
                <w:bCs/>
              </w:rPr>
              <w:t xml:space="preserve">: </w:t>
            </w:r>
            <w:r w:rsidRPr="00CD42E1">
              <w:t xml:space="preserve">Chapter </w:t>
            </w:r>
            <w:r>
              <w:t>3</w:t>
            </w:r>
            <w:r w:rsidRPr="00CD42E1">
              <w:t xml:space="preserve">: An Introduction to </w:t>
            </w:r>
            <w:proofErr w:type="spellStart"/>
            <w:r w:rsidRPr="00CD42E1">
              <w:rPr>
                <w:i/>
              </w:rPr>
              <w:t>numpy</w:t>
            </w:r>
            <w:proofErr w:type="spellEnd"/>
            <w:r w:rsidRPr="00CD42E1">
              <w:t xml:space="preserve"> and </w:t>
            </w:r>
            <w:r w:rsidRPr="00CD42E1">
              <w:rPr>
                <w:i/>
              </w:rPr>
              <w:t xml:space="preserve">pandas; </w:t>
            </w:r>
          </w:p>
          <w:p w14:paraId="5796A549" w14:textId="2A0CF734" w:rsidR="000935B7" w:rsidRDefault="000935B7" w:rsidP="003D038E"/>
        </w:tc>
        <w:tc>
          <w:tcPr>
            <w:tcW w:w="3052" w:type="dxa"/>
          </w:tcPr>
          <w:p w14:paraId="15F865E3" w14:textId="77777777" w:rsidR="000935B7" w:rsidRDefault="000935B7" w:rsidP="003D038E">
            <w:pPr>
              <w:rPr>
                <w:b/>
              </w:rPr>
            </w:pPr>
            <w:r>
              <w:t>Defining lists vs. arrays; creating, appending/inserting, concatenating, sorting, deleting objects from, slicing, and copying lists; list functions; list length; if statements; for loops</w:t>
            </w:r>
          </w:p>
        </w:tc>
        <w:tc>
          <w:tcPr>
            <w:tcW w:w="3205" w:type="dxa"/>
          </w:tcPr>
          <w:p w14:paraId="4C3FEDC4" w14:textId="77777777" w:rsidR="000935B7" w:rsidRDefault="000935B7" w:rsidP="003D038E">
            <w:pPr>
              <w:rPr>
                <w:b/>
                <w:bCs/>
              </w:rPr>
            </w:pPr>
            <w:r w:rsidRPr="00646A9C">
              <w:rPr>
                <w:b/>
                <w:bCs/>
              </w:rPr>
              <w:t xml:space="preserve">Week 2: </w:t>
            </w:r>
          </w:p>
          <w:p w14:paraId="7569657E" w14:textId="4A4821A7" w:rsidR="000935B7" w:rsidRDefault="000935B7" w:rsidP="003D038E">
            <w:r w:rsidRPr="000935B7">
              <w:rPr>
                <w:b/>
                <w:bCs/>
              </w:rPr>
              <w:t>Homework 1:</w:t>
            </w:r>
            <w:r>
              <w:t xml:space="preserve"> Working with Lists</w:t>
            </w:r>
          </w:p>
          <w:p w14:paraId="67677D2B" w14:textId="77777777" w:rsidR="000935B7" w:rsidRDefault="000935B7" w:rsidP="003D038E"/>
          <w:p w14:paraId="22303438" w14:textId="77777777" w:rsidR="000935B7" w:rsidRDefault="000935B7" w:rsidP="003D038E">
            <w:pPr>
              <w:rPr>
                <w:b/>
                <w:bCs/>
              </w:rPr>
            </w:pPr>
            <w:r w:rsidRPr="00646A9C">
              <w:rPr>
                <w:b/>
                <w:bCs/>
              </w:rPr>
              <w:t xml:space="preserve">Week 3: </w:t>
            </w:r>
          </w:p>
          <w:p w14:paraId="528B1402" w14:textId="4B9159D6" w:rsidR="000935B7" w:rsidRDefault="000935B7" w:rsidP="003D038E">
            <w:r w:rsidRPr="000935B7">
              <w:rPr>
                <w:b/>
                <w:bCs/>
              </w:rPr>
              <w:t>Project Statement Due</w:t>
            </w:r>
            <w:r>
              <w:t xml:space="preserve"> (1 Paragraph; Include at least 1 data source);</w:t>
            </w:r>
          </w:p>
          <w:p w14:paraId="4ADD55D9" w14:textId="77777777" w:rsidR="000935B7" w:rsidRDefault="000935B7" w:rsidP="003D038E"/>
          <w:p w14:paraId="4CB7C78A" w14:textId="77777777" w:rsidR="000935B7" w:rsidRDefault="000935B7" w:rsidP="008F4FBF">
            <w:r w:rsidRPr="000935B7">
              <w:rPr>
                <w:b/>
                <w:bCs/>
              </w:rPr>
              <w:t>Homework 2</w:t>
            </w:r>
            <w:r>
              <w:t xml:space="preserve">: </w:t>
            </w:r>
          </w:p>
          <w:p w14:paraId="28334811" w14:textId="5AECE270" w:rsidR="000935B7" w:rsidRDefault="000935B7" w:rsidP="008F4FBF">
            <w:r>
              <w:t xml:space="preserve">Introduction to </w:t>
            </w:r>
            <w:proofErr w:type="spellStart"/>
            <w:r>
              <w:t>Numpy</w:t>
            </w:r>
            <w:proofErr w:type="spellEnd"/>
            <w:r>
              <w:t>, Pandas, and Matplotlib</w:t>
            </w:r>
          </w:p>
          <w:p w14:paraId="5D4D9CDD" w14:textId="3C8B6638" w:rsidR="000935B7" w:rsidRDefault="000935B7" w:rsidP="003D038E">
            <w:r>
              <w:t xml:space="preserve"> </w:t>
            </w:r>
          </w:p>
          <w:p w14:paraId="0839D821" w14:textId="4E744D99" w:rsidR="000935B7" w:rsidRDefault="000935B7" w:rsidP="003D038E"/>
        </w:tc>
      </w:tr>
      <w:tr w:rsidR="000935B7" w14:paraId="739CF7AC" w14:textId="77777777" w:rsidTr="00BF710E">
        <w:tc>
          <w:tcPr>
            <w:tcW w:w="993" w:type="dxa"/>
          </w:tcPr>
          <w:p w14:paraId="62553F7A" w14:textId="1C39E713" w:rsidR="000935B7" w:rsidRPr="00184C8D" w:rsidRDefault="000935B7" w:rsidP="003D038E">
            <w:r w:rsidRPr="00DC57A3">
              <w:rPr>
                <w:b/>
              </w:rPr>
              <w:t xml:space="preserve">Week </w:t>
            </w:r>
            <w:r>
              <w:rPr>
                <w:b/>
              </w:rPr>
              <w:t>4-5</w:t>
            </w:r>
            <w:r w:rsidRPr="00DC57A3">
              <w:rPr>
                <w:b/>
              </w:rPr>
              <w:t>:</w:t>
            </w:r>
            <w:r>
              <w:rPr>
                <w:b/>
              </w:rPr>
              <w:t xml:space="preserve"> </w:t>
            </w:r>
            <w:r>
              <w:rPr>
                <w:bCs/>
              </w:rPr>
              <w:t>1</w:t>
            </w:r>
            <w:r w:rsidRPr="008519C9">
              <w:rPr>
                <w:bCs/>
              </w:rPr>
              <w:t>/</w:t>
            </w:r>
            <w:r>
              <w:rPr>
                <w:bCs/>
              </w:rPr>
              <w:t>29</w:t>
            </w:r>
            <w:r w:rsidRPr="008519C9">
              <w:rPr>
                <w:bCs/>
              </w:rPr>
              <w:t>-</w:t>
            </w:r>
            <w:r>
              <w:rPr>
                <w:bCs/>
              </w:rPr>
              <w:t>2/11</w:t>
            </w:r>
          </w:p>
        </w:tc>
        <w:tc>
          <w:tcPr>
            <w:tcW w:w="1447" w:type="dxa"/>
          </w:tcPr>
          <w:p w14:paraId="7B71126B" w14:textId="77777777" w:rsidR="000935B7" w:rsidRDefault="000935B7" w:rsidP="003D038E">
            <w:pPr>
              <w:rPr>
                <w:b/>
              </w:rPr>
            </w:pPr>
            <w:r>
              <w:t>Functions and Data Structures</w:t>
            </w:r>
          </w:p>
        </w:tc>
        <w:tc>
          <w:tcPr>
            <w:tcW w:w="1558" w:type="dxa"/>
          </w:tcPr>
          <w:p w14:paraId="37B9C081" w14:textId="77777777" w:rsidR="000935B7" w:rsidRPr="00CD42E1" w:rsidRDefault="000935B7" w:rsidP="003D038E">
            <w:pPr>
              <w:rPr>
                <w:i/>
              </w:rPr>
            </w:pPr>
          </w:p>
          <w:p w14:paraId="17A715CA" w14:textId="79EB3527" w:rsidR="000935B7" w:rsidRDefault="000935B7" w:rsidP="003D038E">
            <w:r w:rsidRPr="00020954">
              <w:rPr>
                <w:b/>
                <w:bCs/>
              </w:rPr>
              <w:t xml:space="preserve">Project </w:t>
            </w:r>
            <w:r>
              <w:rPr>
                <w:b/>
                <w:bCs/>
              </w:rPr>
              <w:t>4</w:t>
            </w:r>
            <w:r w:rsidRPr="00020954">
              <w:rPr>
                <w:b/>
                <w:bCs/>
              </w:rPr>
              <w:t>:</w:t>
            </w:r>
            <w:r w:rsidRPr="00020954">
              <w:t xml:space="preserve"> </w:t>
            </w:r>
            <w:r>
              <w:t>Chapter 4: Functional Programming: Rudimentary Statistics and Analytics</w:t>
            </w:r>
          </w:p>
        </w:tc>
        <w:tc>
          <w:tcPr>
            <w:tcW w:w="3052" w:type="dxa"/>
          </w:tcPr>
          <w:p w14:paraId="21A66AAE" w14:textId="77777777" w:rsidR="000935B7" w:rsidRDefault="000935B7" w:rsidP="003D038E">
            <w:pPr>
              <w:rPr>
                <w:b/>
              </w:rPr>
            </w:pPr>
            <w:r>
              <w:t>Functions; summary statistics; correlation / covariance matrix; data visualization; Data structures and libraries;</w:t>
            </w:r>
          </w:p>
        </w:tc>
        <w:tc>
          <w:tcPr>
            <w:tcW w:w="3205" w:type="dxa"/>
          </w:tcPr>
          <w:p w14:paraId="2CE18690" w14:textId="0367A739" w:rsidR="000935B7" w:rsidRDefault="000935B7" w:rsidP="008F4FBF">
            <w:r w:rsidRPr="00646A9C">
              <w:rPr>
                <w:b/>
                <w:bCs/>
              </w:rPr>
              <w:t>Week 5:</w:t>
            </w:r>
            <w:r>
              <w:t xml:space="preserve"> </w:t>
            </w:r>
          </w:p>
          <w:p w14:paraId="522E02E7" w14:textId="77777777" w:rsidR="000935B7" w:rsidRDefault="000935B7" w:rsidP="008F4FBF">
            <w:r w:rsidRPr="000935B7">
              <w:rPr>
                <w:b/>
                <w:bCs/>
              </w:rPr>
              <w:t>Homework 3</w:t>
            </w:r>
            <w:r>
              <w:t xml:space="preserve">: </w:t>
            </w:r>
          </w:p>
          <w:p w14:paraId="1CD35CD4" w14:textId="2E501B24" w:rsidR="000935B7" w:rsidRDefault="000935B7" w:rsidP="008F4FBF">
            <w:r>
              <w:t>Functional Programming: Rudimentary Statistics and Analytics</w:t>
            </w:r>
          </w:p>
        </w:tc>
      </w:tr>
      <w:tr w:rsidR="000935B7" w14:paraId="55C369AF" w14:textId="77777777" w:rsidTr="00BF710E">
        <w:tc>
          <w:tcPr>
            <w:tcW w:w="993" w:type="dxa"/>
          </w:tcPr>
          <w:p w14:paraId="67D66656" w14:textId="023E1CD3" w:rsidR="000935B7" w:rsidRPr="00184C8D" w:rsidRDefault="000935B7" w:rsidP="003D038E">
            <w:r>
              <w:rPr>
                <w:b/>
              </w:rPr>
              <w:t xml:space="preserve">Week 6: </w:t>
            </w:r>
            <w:r w:rsidRPr="008519C9">
              <w:rPr>
                <w:bCs/>
              </w:rPr>
              <w:t>2/</w:t>
            </w:r>
            <w:r>
              <w:rPr>
                <w:bCs/>
              </w:rPr>
              <w:t>12</w:t>
            </w:r>
            <w:r w:rsidRPr="008519C9">
              <w:rPr>
                <w:bCs/>
              </w:rPr>
              <w:t>-2/</w:t>
            </w:r>
            <w:r>
              <w:rPr>
                <w:bCs/>
              </w:rPr>
              <w:t>18</w:t>
            </w:r>
          </w:p>
        </w:tc>
        <w:tc>
          <w:tcPr>
            <w:tcW w:w="1447" w:type="dxa"/>
          </w:tcPr>
          <w:p w14:paraId="2720DDF7" w14:textId="77777777" w:rsidR="000935B7" w:rsidRDefault="000935B7" w:rsidP="003D038E">
            <w:pPr>
              <w:rPr>
                <w:b/>
              </w:rPr>
            </w:pPr>
            <w:r>
              <w:t>Visualizing Data</w:t>
            </w:r>
          </w:p>
        </w:tc>
        <w:tc>
          <w:tcPr>
            <w:tcW w:w="1558" w:type="dxa"/>
          </w:tcPr>
          <w:p w14:paraId="32F015B6" w14:textId="260537F4" w:rsidR="000935B7" w:rsidRDefault="000935B7" w:rsidP="003D038E">
            <w:r w:rsidRPr="00020954">
              <w:rPr>
                <w:b/>
                <w:bCs/>
              </w:rPr>
              <w:t xml:space="preserve">Project </w:t>
            </w:r>
            <w:r>
              <w:rPr>
                <w:b/>
                <w:bCs/>
              </w:rPr>
              <w:t>5</w:t>
            </w:r>
            <w:r w:rsidRPr="00020954">
              <w:rPr>
                <w:b/>
                <w:bCs/>
              </w:rPr>
              <w:t>:</w:t>
            </w:r>
            <w:r w:rsidRPr="00020954">
              <w:t xml:space="preserve"> Visualizing Monetary Policy</w:t>
            </w:r>
          </w:p>
        </w:tc>
        <w:tc>
          <w:tcPr>
            <w:tcW w:w="3052" w:type="dxa"/>
          </w:tcPr>
          <w:p w14:paraId="55E78E1B" w14:textId="77777777" w:rsidR="000935B7" w:rsidRPr="00184C8D" w:rsidRDefault="000935B7" w:rsidP="003D038E">
            <w:r>
              <w:t xml:space="preserve">manage and clean data; import and write </w:t>
            </w:r>
            <w:proofErr w:type="spellStart"/>
            <w:r>
              <w:t>csvs</w:t>
            </w:r>
            <w:proofErr w:type="spellEnd"/>
            <w:r>
              <w:t>; encoding; data visualization; stack plots</w:t>
            </w:r>
          </w:p>
        </w:tc>
        <w:tc>
          <w:tcPr>
            <w:tcW w:w="3205" w:type="dxa"/>
          </w:tcPr>
          <w:p w14:paraId="032A2B76" w14:textId="77777777" w:rsidR="000935B7" w:rsidRDefault="000935B7" w:rsidP="003D038E">
            <w:r w:rsidRPr="00646A9C">
              <w:rPr>
                <w:b/>
                <w:bCs/>
              </w:rPr>
              <w:t>Week 6</w:t>
            </w:r>
            <w:r>
              <w:t xml:space="preserve">: </w:t>
            </w:r>
          </w:p>
          <w:p w14:paraId="2F438ED5" w14:textId="4A32350E" w:rsidR="000935B7" w:rsidRDefault="000935B7" w:rsidP="003D038E">
            <w:r w:rsidRPr="000935B7">
              <w:rPr>
                <w:b/>
                <w:bCs/>
              </w:rPr>
              <w:t>Submit Project Proposal</w:t>
            </w:r>
            <w:r>
              <w:t xml:space="preserve"> </w:t>
            </w:r>
            <w:r w:rsidRPr="000935B7">
              <w:rPr>
                <w:b/>
                <w:bCs/>
              </w:rPr>
              <w:t xml:space="preserve">in </w:t>
            </w:r>
            <w:proofErr w:type="spellStart"/>
            <w:r w:rsidRPr="000935B7">
              <w:rPr>
                <w:b/>
                <w:bCs/>
              </w:rPr>
              <w:t>Jupyter</w:t>
            </w:r>
            <w:proofErr w:type="spellEnd"/>
            <w:r w:rsidRPr="000935B7">
              <w:rPr>
                <w:b/>
                <w:bCs/>
              </w:rPr>
              <w:t xml:space="preserve"> Notebook</w:t>
            </w:r>
          </w:p>
          <w:p w14:paraId="4DCB3FDE" w14:textId="5E74EE93" w:rsidR="000935B7" w:rsidRDefault="000935B7" w:rsidP="003D038E">
            <w:r>
              <w:t>(1000 words; at least 2 data sources; at least 2 different types of data visualizations)</w:t>
            </w:r>
          </w:p>
          <w:p w14:paraId="3613DB85" w14:textId="77777777" w:rsidR="000935B7" w:rsidRDefault="000935B7" w:rsidP="003D038E">
            <w:pPr>
              <w:rPr>
                <w:b/>
                <w:bCs/>
              </w:rPr>
            </w:pPr>
          </w:p>
          <w:p w14:paraId="5C3E3E67" w14:textId="77777777" w:rsidR="000935B7" w:rsidRDefault="000935B7" w:rsidP="008620CD">
            <w:r w:rsidRPr="000935B7">
              <w:rPr>
                <w:b/>
                <w:bCs/>
              </w:rPr>
              <w:t>Homework 4:</w:t>
            </w:r>
            <w:r>
              <w:t xml:space="preserve"> </w:t>
            </w:r>
          </w:p>
          <w:p w14:paraId="4863C363" w14:textId="3D72128B" w:rsidR="000935B7" w:rsidRDefault="000935B7" w:rsidP="008620CD">
            <w:r>
              <w:lastRenderedPageBreak/>
              <w:t>Visualizing Monetary Policy</w:t>
            </w:r>
          </w:p>
          <w:p w14:paraId="793A89BF" w14:textId="77777777" w:rsidR="000935B7" w:rsidRDefault="000935B7" w:rsidP="002A390A"/>
        </w:tc>
      </w:tr>
      <w:tr w:rsidR="000935B7" w14:paraId="3A6A52AA" w14:textId="77777777" w:rsidTr="00BF710E">
        <w:tc>
          <w:tcPr>
            <w:tcW w:w="993" w:type="dxa"/>
          </w:tcPr>
          <w:p w14:paraId="44BA3DCF" w14:textId="3DEA1E3A" w:rsidR="000935B7" w:rsidRPr="00184C8D" w:rsidRDefault="000935B7" w:rsidP="003D038E">
            <w:r>
              <w:rPr>
                <w:b/>
              </w:rPr>
              <w:lastRenderedPageBreak/>
              <w:t>Weeks 7-8:</w:t>
            </w:r>
            <w:r>
              <w:t xml:space="preserve"> 2/19-3/3</w:t>
            </w:r>
          </w:p>
        </w:tc>
        <w:tc>
          <w:tcPr>
            <w:tcW w:w="1447" w:type="dxa"/>
          </w:tcPr>
          <w:p w14:paraId="37E202DE" w14:textId="16476A69" w:rsidR="000935B7" w:rsidRPr="000033E5" w:rsidRDefault="000935B7" w:rsidP="003D038E">
            <w:pPr>
              <w:rPr>
                <w:bCs/>
              </w:rPr>
            </w:pPr>
            <w:r w:rsidRPr="000033E5">
              <w:rPr>
                <w:bCs/>
              </w:rPr>
              <w:t>Probability Distributions</w:t>
            </w:r>
          </w:p>
        </w:tc>
        <w:tc>
          <w:tcPr>
            <w:tcW w:w="1558" w:type="dxa"/>
          </w:tcPr>
          <w:p w14:paraId="388B95CE" w14:textId="0AD03BE8" w:rsidR="000935B7" w:rsidRDefault="000935B7" w:rsidP="003D038E">
            <w:r w:rsidRPr="00CD42E1">
              <w:rPr>
                <w:b/>
                <w:bCs/>
              </w:rPr>
              <w:t xml:space="preserve">Project </w:t>
            </w:r>
            <w:r>
              <w:rPr>
                <w:b/>
                <w:bCs/>
              </w:rPr>
              <w:t>6</w:t>
            </w:r>
            <w:r w:rsidRPr="00CD42E1">
              <w:rPr>
                <w:b/>
                <w:bCs/>
              </w:rPr>
              <w:t>:</w:t>
            </w:r>
            <w:r>
              <w:t xml:space="preserve"> Chapter 5: Probability Distributions</w:t>
            </w:r>
          </w:p>
        </w:tc>
        <w:tc>
          <w:tcPr>
            <w:tcW w:w="3052" w:type="dxa"/>
          </w:tcPr>
          <w:p w14:paraId="40082691" w14:textId="09EEE8CC" w:rsidR="000935B7" w:rsidRDefault="000935B7" w:rsidP="003D038E">
            <w:pPr>
              <w:rPr>
                <w:b/>
              </w:rPr>
            </w:pPr>
          </w:p>
        </w:tc>
        <w:tc>
          <w:tcPr>
            <w:tcW w:w="3205" w:type="dxa"/>
          </w:tcPr>
          <w:p w14:paraId="0546643C" w14:textId="77777777" w:rsidR="000935B7" w:rsidRDefault="000935B7" w:rsidP="003D038E">
            <w:r w:rsidRPr="00EF0BF2">
              <w:rPr>
                <w:b/>
                <w:bCs/>
              </w:rPr>
              <w:t>Week</w:t>
            </w:r>
            <w:r>
              <w:rPr>
                <w:b/>
                <w:bCs/>
              </w:rPr>
              <w:t xml:space="preserve"> 8</w:t>
            </w:r>
            <w:r>
              <w:t xml:space="preserve">: </w:t>
            </w:r>
          </w:p>
          <w:p w14:paraId="62CFDAAB" w14:textId="77777777" w:rsidR="000935B7" w:rsidRDefault="000935B7" w:rsidP="003D038E">
            <w:r w:rsidRPr="000935B7">
              <w:rPr>
                <w:b/>
                <w:bCs/>
              </w:rPr>
              <w:t>Homework 5:</w:t>
            </w:r>
            <w:r>
              <w:t xml:space="preserve"> </w:t>
            </w:r>
          </w:p>
          <w:p w14:paraId="56F16B34" w14:textId="7880086B" w:rsidR="000935B7" w:rsidRDefault="000935B7" w:rsidP="003D038E">
            <w:r>
              <w:t>Functional Programming: Rudimentary Statistics (from Project 4: Chapter 3)</w:t>
            </w:r>
          </w:p>
          <w:p w14:paraId="4ED58E5A" w14:textId="77777777" w:rsidR="000935B7" w:rsidRDefault="000935B7" w:rsidP="003D038E">
            <w:pPr>
              <w:rPr>
                <w:b/>
                <w:bCs/>
              </w:rPr>
            </w:pPr>
          </w:p>
          <w:p w14:paraId="13BC5089" w14:textId="25D74F33" w:rsidR="000935B7" w:rsidRDefault="000935B7" w:rsidP="003D038E"/>
        </w:tc>
      </w:tr>
      <w:tr w:rsidR="000935B7" w14:paraId="5E78493E" w14:textId="77777777" w:rsidTr="00BF710E">
        <w:tc>
          <w:tcPr>
            <w:tcW w:w="993" w:type="dxa"/>
          </w:tcPr>
          <w:p w14:paraId="01921D3F" w14:textId="2FEB8680" w:rsidR="000935B7" w:rsidRDefault="000935B7" w:rsidP="003D038E">
            <w:pPr>
              <w:rPr>
                <w:b/>
              </w:rPr>
            </w:pPr>
            <w:r>
              <w:rPr>
                <w:bCs/>
              </w:rPr>
              <w:t xml:space="preserve">Spring Break: </w:t>
            </w:r>
            <w:r w:rsidRPr="008519C9">
              <w:rPr>
                <w:bCs/>
              </w:rPr>
              <w:t>3/</w:t>
            </w:r>
            <w:r>
              <w:rPr>
                <w:bCs/>
              </w:rPr>
              <w:t>4</w:t>
            </w:r>
            <w:r w:rsidRPr="008519C9">
              <w:rPr>
                <w:bCs/>
              </w:rPr>
              <w:t>-3/</w:t>
            </w:r>
            <w:r>
              <w:rPr>
                <w:bCs/>
              </w:rPr>
              <w:t>10</w:t>
            </w:r>
          </w:p>
        </w:tc>
        <w:tc>
          <w:tcPr>
            <w:tcW w:w="1447" w:type="dxa"/>
          </w:tcPr>
          <w:p w14:paraId="5D789EAD" w14:textId="77777777" w:rsidR="000935B7" w:rsidRDefault="000935B7" w:rsidP="003D038E"/>
        </w:tc>
        <w:tc>
          <w:tcPr>
            <w:tcW w:w="1558" w:type="dxa"/>
          </w:tcPr>
          <w:p w14:paraId="776C33CE" w14:textId="48473743" w:rsidR="000935B7" w:rsidRPr="00CD42E1" w:rsidRDefault="000935B7" w:rsidP="003D038E">
            <w:pPr>
              <w:rPr>
                <w:b/>
                <w:bCs/>
              </w:rPr>
            </w:pPr>
          </w:p>
        </w:tc>
        <w:tc>
          <w:tcPr>
            <w:tcW w:w="3052" w:type="dxa"/>
          </w:tcPr>
          <w:p w14:paraId="2BEAAB0A" w14:textId="77777777" w:rsidR="000935B7" w:rsidRDefault="000935B7" w:rsidP="003D038E"/>
        </w:tc>
        <w:tc>
          <w:tcPr>
            <w:tcW w:w="3205" w:type="dxa"/>
          </w:tcPr>
          <w:p w14:paraId="64B06750" w14:textId="77777777" w:rsidR="000935B7" w:rsidRPr="00EF0BF2" w:rsidRDefault="000935B7" w:rsidP="003D038E">
            <w:pPr>
              <w:rPr>
                <w:b/>
                <w:bCs/>
              </w:rPr>
            </w:pPr>
          </w:p>
        </w:tc>
      </w:tr>
      <w:tr w:rsidR="000935B7" w14:paraId="1C12EA07" w14:textId="77777777" w:rsidTr="00BF710E">
        <w:tc>
          <w:tcPr>
            <w:tcW w:w="993" w:type="dxa"/>
          </w:tcPr>
          <w:p w14:paraId="1BF214C2" w14:textId="6EBD25D1" w:rsidR="000935B7" w:rsidRPr="000F1C56" w:rsidRDefault="000935B7" w:rsidP="006A4090">
            <w:r>
              <w:rPr>
                <w:b/>
              </w:rPr>
              <w:t xml:space="preserve">Week </w:t>
            </w:r>
            <w:r w:rsidR="002A232B">
              <w:rPr>
                <w:b/>
              </w:rPr>
              <w:t>9</w:t>
            </w:r>
            <w:r>
              <w:rPr>
                <w:b/>
              </w:rPr>
              <w:t>-1</w:t>
            </w:r>
            <w:r w:rsidR="002A232B">
              <w:rPr>
                <w:b/>
              </w:rPr>
              <w:t>1</w:t>
            </w:r>
            <w:r>
              <w:rPr>
                <w:b/>
              </w:rPr>
              <w:t xml:space="preserve">: </w:t>
            </w:r>
            <w:r w:rsidRPr="008519C9">
              <w:rPr>
                <w:bCs/>
              </w:rPr>
              <w:t>3/</w:t>
            </w:r>
            <w:r>
              <w:rPr>
                <w:bCs/>
              </w:rPr>
              <w:t>11</w:t>
            </w:r>
            <w:r w:rsidRPr="008519C9">
              <w:rPr>
                <w:bCs/>
              </w:rPr>
              <w:t>-</w:t>
            </w:r>
            <w:r>
              <w:rPr>
                <w:bCs/>
              </w:rPr>
              <w:t>3/31</w:t>
            </w:r>
          </w:p>
        </w:tc>
        <w:tc>
          <w:tcPr>
            <w:tcW w:w="1447" w:type="dxa"/>
          </w:tcPr>
          <w:p w14:paraId="31131784" w14:textId="7A0DA704" w:rsidR="000935B7" w:rsidRPr="009312B6" w:rsidRDefault="000935B7" w:rsidP="006A4090">
            <w:pPr>
              <w:rPr>
                <w:bCs/>
              </w:rPr>
            </w:pPr>
            <w:r>
              <w:rPr>
                <w:bCs/>
              </w:rPr>
              <w:t>Hypothesis Testing and Ordinary Least Squares</w:t>
            </w:r>
          </w:p>
        </w:tc>
        <w:tc>
          <w:tcPr>
            <w:tcW w:w="1558" w:type="dxa"/>
          </w:tcPr>
          <w:p w14:paraId="190C4019" w14:textId="4EC9DEE5" w:rsidR="000935B7" w:rsidRPr="003D038E" w:rsidRDefault="000935B7" w:rsidP="006A4090">
            <w:r w:rsidRPr="00CD42E1">
              <w:rPr>
                <w:b/>
                <w:bCs/>
              </w:rPr>
              <w:t xml:space="preserve">Project </w:t>
            </w:r>
            <w:r>
              <w:rPr>
                <w:b/>
                <w:bCs/>
              </w:rPr>
              <w:t>7</w:t>
            </w:r>
            <w:r w:rsidRPr="00CD42E1">
              <w:rPr>
                <w:b/>
                <w:bCs/>
              </w:rPr>
              <w:t>:</w:t>
            </w:r>
            <w:r>
              <w:rPr>
                <w:b/>
                <w:bCs/>
              </w:rPr>
              <w:t xml:space="preserve"> </w:t>
            </w:r>
            <w:r w:rsidRPr="003D038E">
              <w:t>Hypothesis Testing</w:t>
            </w:r>
          </w:p>
          <w:p w14:paraId="79184F96" w14:textId="0603C3DF" w:rsidR="000935B7" w:rsidRDefault="000935B7" w:rsidP="006A4090">
            <w:pPr>
              <w:rPr>
                <w:b/>
                <w:bCs/>
              </w:rPr>
            </w:pPr>
            <w:r w:rsidRPr="00CD42E1">
              <w:rPr>
                <w:b/>
                <w:bCs/>
              </w:rPr>
              <w:t>Project 8:</w:t>
            </w:r>
            <w:r>
              <w:t xml:space="preserve"> Working with OLS</w:t>
            </w:r>
            <w:r w:rsidRPr="00CD42E1">
              <w:rPr>
                <w:b/>
                <w:bCs/>
              </w:rPr>
              <w:t xml:space="preserve"> </w:t>
            </w:r>
          </w:p>
          <w:p w14:paraId="14F55FAA" w14:textId="39733CD7" w:rsidR="000935B7" w:rsidRDefault="000935B7" w:rsidP="006A4090"/>
        </w:tc>
        <w:tc>
          <w:tcPr>
            <w:tcW w:w="3052" w:type="dxa"/>
          </w:tcPr>
          <w:p w14:paraId="2F70A9F6" w14:textId="4E5259AE" w:rsidR="000935B7" w:rsidRDefault="000935B7" w:rsidP="006A4090">
            <w:pPr>
              <w:rPr>
                <w:b/>
              </w:rPr>
            </w:pPr>
            <w:r>
              <w:t>Efficient data visualization; ordinary least squares; linear algebra; statistics; data management;</w:t>
            </w:r>
            <w:r w:rsidRPr="00F7352F">
              <w:rPr>
                <w:i/>
                <w:iCs/>
              </w:rPr>
              <w:t xml:space="preserve"> </w:t>
            </w:r>
            <w:proofErr w:type="spellStart"/>
            <w:r w:rsidRPr="00F7352F">
              <w:rPr>
                <w:i/>
                <w:iCs/>
              </w:rPr>
              <w:t>statsmodels</w:t>
            </w:r>
            <w:proofErr w:type="spellEnd"/>
          </w:p>
        </w:tc>
        <w:tc>
          <w:tcPr>
            <w:tcW w:w="3205" w:type="dxa"/>
          </w:tcPr>
          <w:p w14:paraId="60032E7B" w14:textId="77777777" w:rsidR="000935B7" w:rsidRDefault="000935B7" w:rsidP="006A4090">
            <w:pPr>
              <w:rPr>
                <w:b/>
                <w:bCs/>
              </w:rPr>
            </w:pPr>
            <w:r>
              <w:rPr>
                <w:b/>
                <w:bCs/>
              </w:rPr>
              <w:t xml:space="preserve">Week 10: </w:t>
            </w:r>
          </w:p>
          <w:p w14:paraId="2C1B38E2" w14:textId="77777777" w:rsidR="000935B7" w:rsidRDefault="000935B7" w:rsidP="006A4090">
            <w:r w:rsidRPr="000935B7">
              <w:rPr>
                <w:b/>
                <w:bCs/>
              </w:rPr>
              <w:t>Homework 6:</w:t>
            </w:r>
            <w:r>
              <w:t xml:space="preserve"> </w:t>
            </w:r>
          </w:p>
          <w:p w14:paraId="51209EE9" w14:textId="751B1C57" w:rsidR="000935B7" w:rsidRPr="000935B7" w:rsidRDefault="000935B7" w:rsidP="006A4090">
            <w:r>
              <w:t>Hypothesis Testing</w:t>
            </w:r>
          </w:p>
          <w:p w14:paraId="67A394EB" w14:textId="77777777" w:rsidR="000935B7" w:rsidRDefault="000935B7" w:rsidP="006A4090">
            <w:pPr>
              <w:rPr>
                <w:b/>
                <w:bCs/>
              </w:rPr>
            </w:pPr>
          </w:p>
          <w:p w14:paraId="2E5403D3" w14:textId="77777777" w:rsidR="000935B7" w:rsidRDefault="000935B7" w:rsidP="006A4090">
            <w:r w:rsidRPr="00EF0BF2">
              <w:rPr>
                <w:b/>
                <w:bCs/>
              </w:rPr>
              <w:t xml:space="preserve">Week </w:t>
            </w:r>
            <w:r>
              <w:rPr>
                <w:b/>
                <w:bCs/>
              </w:rPr>
              <w:t>12</w:t>
            </w:r>
            <w:r>
              <w:t xml:space="preserve">: </w:t>
            </w:r>
          </w:p>
          <w:p w14:paraId="35113FCB" w14:textId="77777777" w:rsidR="000935B7" w:rsidRDefault="000935B7" w:rsidP="006A4090">
            <w:r w:rsidRPr="000935B7">
              <w:rPr>
                <w:b/>
                <w:bCs/>
              </w:rPr>
              <w:t>Homework 7:</w:t>
            </w:r>
            <w:r>
              <w:t xml:space="preserve"> </w:t>
            </w:r>
          </w:p>
          <w:p w14:paraId="60071CB5" w14:textId="682380CE" w:rsidR="000935B7" w:rsidRDefault="000935B7" w:rsidP="006A4090">
            <w:pPr>
              <w:rPr>
                <w:b/>
                <w:bCs/>
              </w:rPr>
            </w:pPr>
            <w:r>
              <w:t>Working with OLS</w:t>
            </w:r>
            <w:r w:rsidRPr="00EF0BF2">
              <w:rPr>
                <w:b/>
                <w:bCs/>
              </w:rPr>
              <w:t xml:space="preserve"> </w:t>
            </w:r>
          </w:p>
          <w:p w14:paraId="1A86155C" w14:textId="77777777" w:rsidR="000935B7" w:rsidRDefault="000935B7" w:rsidP="006A4090">
            <w:pPr>
              <w:rPr>
                <w:b/>
                <w:bCs/>
              </w:rPr>
            </w:pPr>
          </w:p>
          <w:p w14:paraId="60A78D80" w14:textId="77777777" w:rsidR="000935B7" w:rsidRDefault="000935B7" w:rsidP="006A4090"/>
          <w:p w14:paraId="0536A2DF" w14:textId="77777777" w:rsidR="000935B7" w:rsidRDefault="000935B7" w:rsidP="00F62F2B"/>
        </w:tc>
      </w:tr>
      <w:tr w:rsidR="000935B7" w14:paraId="2EDBC481" w14:textId="77777777" w:rsidTr="00BF710E">
        <w:tc>
          <w:tcPr>
            <w:tcW w:w="993" w:type="dxa"/>
          </w:tcPr>
          <w:p w14:paraId="1CA8DE0B" w14:textId="6BB284A0" w:rsidR="000935B7" w:rsidRDefault="000935B7" w:rsidP="006A4090">
            <w:pPr>
              <w:rPr>
                <w:b/>
              </w:rPr>
            </w:pPr>
            <w:r>
              <w:rPr>
                <w:b/>
              </w:rPr>
              <w:t>Weeks 1</w:t>
            </w:r>
            <w:r w:rsidR="002A232B">
              <w:rPr>
                <w:b/>
              </w:rPr>
              <w:t>2</w:t>
            </w:r>
            <w:r>
              <w:rPr>
                <w:b/>
              </w:rPr>
              <w:t>-1</w:t>
            </w:r>
            <w:r w:rsidR="002A232B">
              <w:rPr>
                <w:b/>
              </w:rPr>
              <w:t>4</w:t>
            </w:r>
            <w:r>
              <w:rPr>
                <w:b/>
              </w:rPr>
              <w:t xml:space="preserve">: </w:t>
            </w:r>
            <w:r>
              <w:t>4/1-4/21</w:t>
            </w:r>
          </w:p>
        </w:tc>
        <w:tc>
          <w:tcPr>
            <w:tcW w:w="1447" w:type="dxa"/>
          </w:tcPr>
          <w:p w14:paraId="338CB16D" w14:textId="77777777" w:rsidR="002A232B" w:rsidRDefault="002A232B" w:rsidP="002A232B">
            <w:pPr>
              <w:rPr>
                <w:bCs/>
              </w:rPr>
            </w:pPr>
            <w:r>
              <w:rPr>
                <w:bCs/>
              </w:rPr>
              <w:t>Geocoded Data</w:t>
            </w:r>
          </w:p>
          <w:p w14:paraId="155B1B20" w14:textId="7CFE8F89" w:rsidR="000935B7" w:rsidRPr="009312B6" w:rsidRDefault="000935B7" w:rsidP="006A4090">
            <w:pPr>
              <w:rPr>
                <w:bCs/>
              </w:rPr>
            </w:pPr>
          </w:p>
        </w:tc>
        <w:tc>
          <w:tcPr>
            <w:tcW w:w="1558" w:type="dxa"/>
          </w:tcPr>
          <w:p w14:paraId="37CDB38E" w14:textId="77777777" w:rsidR="000935B7" w:rsidRDefault="000935B7" w:rsidP="006A4090">
            <w:r w:rsidRPr="00CD42E1">
              <w:rPr>
                <w:b/>
                <w:bCs/>
              </w:rPr>
              <w:t>Project 9:</w:t>
            </w:r>
            <w:r>
              <w:t xml:space="preserve"> Partial Correlations and Directed Acyclic Graphs</w:t>
            </w:r>
          </w:p>
          <w:p w14:paraId="679DB0CE" w14:textId="77777777" w:rsidR="000935B7" w:rsidRDefault="000935B7" w:rsidP="006A4090">
            <w:pPr>
              <w:rPr>
                <w:b/>
                <w:bCs/>
              </w:rPr>
            </w:pPr>
          </w:p>
          <w:p w14:paraId="2DE769B7" w14:textId="77777777" w:rsidR="000935B7" w:rsidRDefault="000935B7" w:rsidP="006A4090">
            <w:pPr>
              <w:rPr>
                <w:b/>
                <w:bCs/>
              </w:rPr>
            </w:pPr>
            <w:r w:rsidRPr="00041EAE">
              <w:rPr>
                <w:b/>
                <w:bCs/>
              </w:rPr>
              <w:t>Project 1</w:t>
            </w:r>
            <w:r>
              <w:rPr>
                <w:b/>
                <w:bCs/>
              </w:rPr>
              <w:t>0</w:t>
            </w:r>
            <w:r w:rsidRPr="00041EAE">
              <w:rPr>
                <w:b/>
                <w:bCs/>
              </w:rPr>
              <w:t xml:space="preserve">: </w:t>
            </w:r>
          </w:p>
          <w:p w14:paraId="54A82DBA" w14:textId="77777777" w:rsidR="000935B7" w:rsidRDefault="000935B7" w:rsidP="006A4090">
            <w:r w:rsidRPr="00020954">
              <w:t>Working with Geocoded Data</w:t>
            </w:r>
            <w:r>
              <w:t xml:space="preserve"> </w:t>
            </w:r>
          </w:p>
          <w:p w14:paraId="663BD324" w14:textId="77777777" w:rsidR="000935B7" w:rsidRDefault="000935B7" w:rsidP="006A4090">
            <w:pPr>
              <w:rPr>
                <w:b/>
                <w:bCs/>
              </w:rPr>
            </w:pPr>
          </w:p>
          <w:p w14:paraId="632C46E8" w14:textId="0E28DA3D" w:rsidR="000935B7" w:rsidRDefault="000935B7" w:rsidP="006A4090"/>
        </w:tc>
        <w:tc>
          <w:tcPr>
            <w:tcW w:w="3052" w:type="dxa"/>
          </w:tcPr>
          <w:p w14:paraId="5B5713A5" w14:textId="57F51F64" w:rsidR="000935B7" w:rsidRDefault="000935B7" w:rsidP="006A4090">
            <w:r>
              <w:t xml:space="preserve">Partial correlation; directed acyclic graphs; residuals; multi index; indicator variables; quantiles; panel regression; </w:t>
            </w:r>
            <w:proofErr w:type="spellStart"/>
            <w:r>
              <w:t>Geopandas</w:t>
            </w:r>
            <w:proofErr w:type="spellEnd"/>
            <w:r>
              <w:t>; GIS;</w:t>
            </w:r>
          </w:p>
          <w:p w14:paraId="56455BC8" w14:textId="2A96280A" w:rsidR="000935B7" w:rsidRDefault="000935B7" w:rsidP="006A4090"/>
        </w:tc>
        <w:tc>
          <w:tcPr>
            <w:tcW w:w="3205" w:type="dxa"/>
          </w:tcPr>
          <w:p w14:paraId="4D661152" w14:textId="77777777" w:rsidR="000935B7" w:rsidRDefault="000935B7" w:rsidP="00F62F2B">
            <w:pPr>
              <w:rPr>
                <w:b/>
                <w:bCs/>
              </w:rPr>
            </w:pPr>
            <w:r w:rsidRPr="00EF0BF2">
              <w:rPr>
                <w:b/>
                <w:bCs/>
              </w:rPr>
              <w:t>Week 1</w:t>
            </w:r>
            <w:r>
              <w:rPr>
                <w:b/>
                <w:bCs/>
              </w:rPr>
              <w:t>3</w:t>
            </w:r>
            <w:r w:rsidRPr="00EF0BF2">
              <w:rPr>
                <w:b/>
                <w:bCs/>
              </w:rPr>
              <w:t xml:space="preserve">: </w:t>
            </w:r>
          </w:p>
          <w:p w14:paraId="53226FE3" w14:textId="77777777" w:rsidR="000935B7" w:rsidRDefault="000935B7" w:rsidP="00F62F2B">
            <w:r w:rsidRPr="000935B7">
              <w:rPr>
                <w:b/>
                <w:bCs/>
              </w:rPr>
              <w:t xml:space="preserve">Homework </w:t>
            </w:r>
            <w:r>
              <w:rPr>
                <w:b/>
                <w:bCs/>
              </w:rPr>
              <w:t>8</w:t>
            </w:r>
            <w:r w:rsidRPr="000935B7">
              <w:rPr>
                <w:b/>
                <w:bCs/>
              </w:rPr>
              <w:t>:</w:t>
            </w:r>
            <w:r>
              <w:t xml:space="preserve"> </w:t>
            </w:r>
          </w:p>
          <w:p w14:paraId="02CBD99A" w14:textId="6A42DE99" w:rsidR="000935B7" w:rsidRDefault="000935B7" w:rsidP="00F62F2B">
            <w:r>
              <w:t>Partial Correlations and Directed Acyclic Graphs</w:t>
            </w:r>
          </w:p>
          <w:p w14:paraId="7598F1C7" w14:textId="77777777" w:rsidR="000935B7" w:rsidRDefault="000935B7" w:rsidP="00F62F2B">
            <w:pPr>
              <w:rPr>
                <w:b/>
                <w:bCs/>
              </w:rPr>
            </w:pPr>
          </w:p>
          <w:p w14:paraId="6132F006" w14:textId="3700C368" w:rsidR="000935B7" w:rsidRDefault="000935B7" w:rsidP="00F62F2B">
            <w:pPr>
              <w:rPr>
                <w:b/>
                <w:bCs/>
              </w:rPr>
            </w:pPr>
            <w:r w:rsidRPr="00EF0BF2">
              <w:rPr>
                <w:b/>
                <w:bCs/>
              </w:rPr>
              <w:t>Week 1</w:t>
            </w:r>
            <w:r w:rsidR="002A232B">
              <w:rPr>
                <w:b/>
                <w:bCs/>
              </w:rPr>
              <w:t>4</w:t>
            </w:r>
            <w:r w:rsidRPr="00EF0BF2">
              <w:rPr>
                <w:b/>
                <w:bCs/>
              </w:rPr>
              <w:t xml:space="preserve">: </w:t>
            </w:r>
          </w:p>
          <w:p w14:paraId="49C8F5B6" w14:textId="77777777" w:rsidR="000935B7" w:rsidRPr="000935B7" w:rsidRDefault="000935B7" w:rsidP="00F62F2B">
            <w:pPr>
              <w:rPr>
                <w:b/>
                <w:bCs/>
              </w:rPr>
            </w:pPr>
            <w:r w:rsidRPr="000935B7">
              <w:rPr>
                <w:b/>
                <w:bCs/>
              </w:rPr>
              <w:t xml:space="preserve">Homework 9: </w:t>
            </w:r>
          </w:p>
          <w:p w14:paraId="7E3011B2" w14:textId="51887A13" w:rsidR="000935B7" w:rsidRDefault="000935B7" w:rsidP="00F62F2B">
            <w:r>
              <w:t xml:space="preserve">Working with Geocoded Data </w:t>
            </w:r>
          </w:p>
          <w:p w14:paraId="4E4D6F4B" w14:textId="77777777" w:rsidR="000935B7" w:rsidRDefault="000935B7" w:rsidP="00F62F2B"/>
          <w:p w14:paraId="4E36E563" w14:textId="77777777" w:rsidR="000935B7" w:rsidRDefault="000935B7" w:rsidP="006A4090"/>
          <w:p w14:paraId="3DDEFEA5" w14:textId="09BACD3B" w:rsidR="000935B7" w:rsidRDefault="000935B7" w:rsidP="006A4090"/>
        </w:tc>
      </w:tr>
      <w:tr w:rsidR="000935B7" w14:paraId="30C9ECA7" w14:textId="77777777" w:rsidTr="00BF710E">
        <w:tc>
          <w:tcPr>
            <w:tcW w:w="993" w:type="dxa"/>
          </w:tcPr>
          <w:p w14:paraId="400E440F" w14:textId="48595FAF" w:rsidR="000935B7" w:rsidRDefault="000935B7" w:rsidP="006A4090">
            <w:pPr>
              <w:rPr>
                <w:b/>
              </w:rPr>
            </w:pPr>
            <w:r>
              <w:rPr>
                <w:b/>
              </w:rPr>
              <w:t>Week 1</w:t>
            </w:r>
            <w:r w:rsidR="002A232B">
              <w:rPr>
                <w:b/>
              </w:rPr>
              <w:t>5</w:t>
            </w:r>
            <w:r>
              <w:rPr>
                <w:b/>
              </w:rPr>
              <w:t xml:space="preserve">: </w:t>
            </w:r>
            <w:r>
              <w:t>4/22</w:t>
            </w:r>
            <w:r w:rsidRPr="00C87F96">
              <w:t>-</w:t>
            </w:r>
            <w:r>
              <w:t>4/28</w:t>
            </w:r>
          </w:p>
        </w:tc>
        <w:tc>
          <w:tcPr>
            <w:tcW w:w="1447" w:type="dxa"/>
          </w:tcPr>
          <w:p w14:paraId="7E55B9F4" w14:textId="64472AC3" w:rsidR="002A232B" w:rsidRPr="009312B6" w:rsidRDefault="002A232B" w:rsidP="006A4090">
            <w:pPr>
              <w:rPr>
                <w:bCs/>
              </w:rPr>
            </w:pPr>
            <w:r>
              <w:rPr>
                <w:bCs/>
              </w:rPr>
              <w:t>Advanced Analytics</w:t>
            </w:r>
          </w:p>
        </w:tc>
        <w:tc>
          <w:tcPr>
            <w:tcW w:w="1558" w:type="dxa"/>
          </w:tcPr>
          <w:p w14:paraId="258752BF" w14:textId="77777777" w:rsidR="002A232B" w:rsidRDefault="002A232B" w:rsidP="002A232B"/>
          <w:p w14:paraId="537E3AAF" w14:textId="77777777" w:rsidR="002A232B" w:rsidRDefault="002A232B" w:rsidP="002A232B">
            <w:r w:rsidRPr="00020954">
              <w:rPr>
                <w:b/>
                <w:bCs/>
              </w:rPr>
              <w:t>Project 11:</w:t>
            </w:r>
          </w:p>
          <w:p w14:paraId="2C9E287D" w14:textId="77777777" w:rsidR="002A232B" w:rsidRDefault="002A232B" w:rsidP="002A232B">
            <w:pPr>
              <w:rPr>
                <w:b/>
                <w:bCs/>
              </w:rPr>
            </w:pPr>
            <w:r>
              <w:t>Chapter 8: Advanced Data Analysis</w:t>
            </w:r>
            <w:r w:rsidRPr="00020954">
              <w:rPr>
                <w:b/>
                <w:bCs/>
              </w:rPr>
              <w:t xml:space="preserve"> </w:t>
            </w:r>
          </w:p>
          <w:p w14:paraId="39CBC2EC" w14:textId="4B3743FC" w:rsidR="000935B7" w:rsidRDefault="000935B7" w:rsidP="006A4090"/>
        </w:tc>
        <w:tc>
          <w:tcPr>
            <w:tcW w:w="3052" w:type="dxa"/>
          </w:tcPr>
          <w:p w14:paraId="2F5139BC" w14:textId="1364E568" w:rsidR="000935B7" w:rsidRDefault="000935B7" w:rsidP="006A4090"/>
        </w:tc>
        <w:tc>
          <w:tcPr>
            <w:tcW w:w="3205" w:type="dxa"/>
          </w:tcPr>
          <w:p w14:paraId="765447C8" w14:textId="657841FD" w:rsidR="002A232B" w:rsidRDefault="002A232B" w:rsidP="002A232B">
            <w:r w:rsidRPr="006302A2">
              <w:rPr>
                <w:b/>
                <w:bCs/>
              </w:rPr>
              <w:t>Week 1</w:t>
            </w:r>
            <w:r>
              <w:rPr>
                <w:b/>
                <w:bCs/>
              </w:rPr>
              <w:t>5</w:t>
            </w:r>
            <w:r>
              <w:t>:</w:t>
            </w:r>
          </w:p>
          <w:p w14:paraId="1A52ACEF" w14:textId="77777777" w:rsidR="002A232B" w:rsidRPr="000935B7" w:rsidRDefault="002A232B" w:rsidP="002A232B">
            <w:pPr>
              <w:rPr>
                <w:b/>
                <w:bCs/>
              </w:rPr>
            </w:pPr>
            <w:r w:rsidRPr="000935B7">
              <w:rPr>
                <w:b/>
                <w:bCs/>
              </w:rPr>
              <w:t>Homework 10:</w:t>
            </w:r>
          </w:p>
          <w:p w14:paraId="70C1083D" w14:textId="77777777" w:rsidR="002A232B" w:rsidRDefault="002A232B" w:rsidP="002A232B">
            <w:r>
              <w:t>Project 11 Homework</w:t>
            </w:r>
          </w:p>
          <w:p w14:paraId="0161EB39" w14:textId="77777777" w:rsidR="002A232B" w:rsidRDefault="002A232B" w:rsidP="00BF710E"/>
          <w:p w14:paraId="5DC5679A" w14:textId="1721A920" w:rsidR="00BF710E" w:rsidRDefault="00BF710E" w:rsidP="00BF710E">
            <w:pPr>
              <w:rPr>
                <w:b/>
                <w:bCs/>
              </w:rPr>
            </w:pPr>
            <w:r>
              <w:t>Upload Rough Draft of Project to GitHub. Must be at least 2500 words with 10 citations.</w:t>
            </w:r>
            <w:r w:rsidRPr="00D91E06">
              <w:rPr>
                <w:b/>
                <w:bCs/>
              </w:rPr>
              <w:t xml:space="preserve"> </w:t>
            </w:r>
          </w:p>
          <w:p w14:paraId="5A20A0E9" w14:textId="79246751" w:rsidR="000935B7" w:rsidRDefault="00BF710E" w:rsidP="00BF710E">
            <w:r w:rsidRPr="00D91E06">
              <w:rPr>
                <w:b/>
                <w:bCs/>
              </w:rPr>
              <w:t xml:space="preserve">Due </w:t>
            </w:r>
            <w:r>
              <w:rPr>
                <w:b/>
                <w:bCs/>
              </w:rPr>
              <w:t>4</w:t>
            </w:r>
            <w:r w:rsidRPr="00D91E06">
              <w:rPr>
                <w:b/>
                <w:bCs/>
              </w:rPr>
              <w:t>/</w:t>
            </w:r>
            <w:r>
              <w:rPr>
                <w:b/>
                <w:bCs/>
              </w:rPr>
              <w:t>23</w:t>
            </w:r>
          </w:p>
        </w:tc>
      </w:tr>
      <w:tr w:rsidR="000935B7" w14:paraId="36BC5843" w14:textId="77777777" w:rsidTr="00BF710E">
        <w:tc>
          <w:tcPr>
            <w:tcW w:w="993" w:type="dxa"/>
          </w:tcPr>
          <w:p w14:paraId="08C39327" w14:textId="6E585EB9" w:rsidR="000935B7" w:rsidRDefault="000935B7" w:rsidP="006A4090">
            <w:r>
              <w:rPr>
                <w:b/>
              </w:rPr>
              <w:t>Week 1</w:t>
            </w:r>
            <w:r w:rsidR="002A232B">
              <w:rPr>
                <w:b/>
              </w:rPr>
              <w:t>6</w:t>
            </w:r>
            <w:r>
              <w:rPr>
                <w:b/>
              </w:rPr>
              <w:t xml:space="preserve">: </w:t>
            </w:r>
            <w:r>
              <w:t>4</w:t>
            </w:r>
            <w:r w:rsidRPr="00C87F96">
              <w:t>/</w:t>
            </w:r>
            <w:r>
              <w:t>29</w:t>
            </w:r>
            <w:r w:rsidRPr="00C87F96">
              <w:t>-</w:t>
            </w:r>
            <w:r>
              <w:t>5/3</w:t>
            </w:r>
          </w:p>
          <w:p w14:paraId="220707B9" w14:textId="77777777" w:rsidR="000935B7" w:rsidRDefault="000935B7" w:rsidP="006A4090"/>
          <w:p w14:paraId="4D888C9F" w14:textId="449E8B83" w:rsidR="000935B7" w:rsidRPr="00184C8D" w:rsidRDefault="000935B7" w:rsidP="006A4090">
            <w:r>
              <w:t>5/</w:t>
            </w:r>
            <w:r w:rsidR="006B348F">
              <w:t>8 1P</w:t>
            </w:r>
            <w:r>
              <w:t>M</w:t>
            </w:r>
          </w:p>
        </w:tc>
        <w:tc>
          <w:tcPr>
            <w:tcW w:w="1447" w:type="dxa"/>
          </w:tcPr>
          <w:p w14:paraId="0A879452" w14:textId="77777777" w:rsidR="000935B7" w:rsidRPr="00184C8D" w:rsidRDefault="000935B7" w:rsidP="006A4090">
            <w:r>
              <w:rPr>
                <w:bCs/>
              </w:rPr>
              <w:lastRenderedPageBreak/>
              <w:t>In class Presentations</w:t>
            </w:r>
          </w:p>
        </w:tc>
        <w:tc>
          <w:tcPr>
            <w:tcW w:w="1558" w:type="dxa"/>
          </w:tcPr>
          <w:p w14:paraId="0E51B820" w14:textId="77777777" w:rsidR="000935B7" w:rsidRDefault="000935B7" w:rsidP="006A4090"/>
        </w:tc>
        <w:tc>
          <w:tcPr>
            <w:tcW w:w="3052" w:type="dxa"/>
          </w:tcPr>
          <w:p w14:paraId="67E2089A" w14:textId="77777777" w:rsidR="000935B7" w:rsidRPr="00184C8D" w:rsidRDefault="000935B7" w:rsidP="006A4090"/>
        </w:tc>
        <w:tc>
          <w:tcPr>
            <w:tcW w:w="3205" w:type="dxa"/>
          </w:tcPr>
          <w:p w14:paraId="6570E944" w14:textId="77777777" w:rsidR="000935B7" w:rsidRDefault="000935B7" w:rsidP="006A4090">
            <w:r>
              <w:t>Present Project; Attend Presentations*</w:t>
            </w:r>
          </w:p>
          <w:p w14:paraId="37B1B011" w14:textId="57AE5895" w:rsidR="000935B7" w:rsidRPr="00122D63" w:rsidRDefault="000935B7" w:rsidP="006A4090">
            <w:pPr>
              <w:rPr>
                <w:b/>
                <w:bCs/>
                <w:color w:val="2F5496" w:themeColor="accent1" w:themeShade="BF"/>
              </w:rPr>
            </w:pPr>
            <w:r>
              <w:rPr>
                <w:b/>
                <w:bCs/>
                <w:color w:val="2F5496" w:themeColor="accent1" w:themeShade="BF"/>
              </w:rPr>
              <w:t>5</w:t>
            </w:r>
            <w:r w:rsidRPr="00CC0C89">
              <w:rPr>
                <w:b/>
                <w:bCs/>
                <w:color w:val="2F5496" w:themeColor="accent1" w:themeShade="BF"/>
              </w:rPr>
              <w:t>/</w:t>
            </w:r>
            <w:r>
              <w:rPr>
                <w:b/>
                <w:bCs/>
                <w:color w:val="2F5496" w:themeColor="accent1" w:themeShade="BF"/>
              </w:rPr>
              <w:t>9 11:59 PM</w:t>
            </w:r>
            <w:r w:rsidRPr="00CC0C89">
              <w:rPr>
                <w:b/>
                <w:bCs/>
                <w:color w:val="2F5496" w:themeColor="accent1" w:themeShade="BF"/>
              </w:rPr>
              <w:t>: Latest Possible Submission for Final Project</w:t>
            </w:r>
          </w:p>
        </w:tc>
      </w:tr>
    </w:tbl>
    <w:p w14:paraId="7292E53E" w14:textId="714CD6B3" w:rsidR="00C65D50" w:rsidRPr="00500112" w:rsidRDefault="00C65D50" w:rsidP="00C65D50">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w:t>
      </w:r>
      <w:r w:rsidR="006B348F">
        <w:rPr>
          <w:b/>
        </w:rPr>
        <w:t>Wednesday</w:t>
      </w:r>
      <w:r>
        <w:rPr>
          <w:b/>
        </w:rPr>
        <w:t xml:space="preserve"> </w:t>
      </w:r>
      <w:r w:rsidR="008B67A8">
        <w:rPr>
          <w:b/>
        </w:rPr>
        <w:t xml:space="preserve">May </w:t>
      </w:r>
      <w:r w:rsidR="006B348F">
        <w:rPr>
          <w:b/>
        </w:rPr>
        <w:t>8</w:t>
      </w:r>
      <w:r>
        <w:rPr>
          <w:b/>
        </w:rPr>
        <w:t xml:space="preserve"> at </w:t>
      </w:r>
      <w:r w:rsidR="006B348F">
        <w:rPr>
          <w:b/>
        </w:rPr>
        <w:t>1 PM.</w:t>
      </w:r>
    </w:p>
    <w:p w14:paraId="796B6A3E" w14:textId="52C1376C" w:rsidR="00500112" w:rsidRPr="00500112" w:rsidRDefault="00500112" w:rsidP="00C65D50">
      <w:pPr>
        <w:tabs>
          <w:tab w:val="left" w:pos="360"/>
        </w:tabs>
        <w:spacing w:before="100" w:beforeAutospacing="1" w:after="100" w:afterAutospacing="1"/>
        <w:ind w:left="360" w:hanging="360"/>
        <w:jc w:val="both"/>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113A8E"/>
    <w:multiLevelType w:val="multilevel"/>
    <w:tmpl w:val="22708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6432183">
    <w:abstractNumId w:val="0"/>
  </w:num>
  <w:num w:numId="2" w16cid:durableId="1240745704">
    <w:abstractNumId w:val="2"/>
  </w:num>
  <w:num w:numId="3" w16cid:durableId="1694839530">
    <w:abstractNumId w:val="3"/>
  </w:num>
  <w:num w:numId="4" w16cid:durableId="21305904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033E5"/>
    <w:rsid w:val="000113AA"/>
    <w:rsid w:val="0001242A"/>
    <w:rsid w:val="00020954"/>
    <w:rsid w:val="00020C52"/>
    <w:rsid w:val="000339EF"/>
    <w:rsid w:val="00041EAE"/>
    <w:rsid w:val="000530B4"/>
    <w:rsid w:val="000617B2"/>
    <w:rsid w:val="0007406C"/>
    <w:rsid w:val="00076195"/>
    <w:rsid w:val="00083380"/>
    <w:rsid w:val="000923D1"/>
    <w:rsid w:val="000935B7"/>
    <w:rsid w:val="000A2C3C"/>
    <w:rsid w:val="000C5C7D"/>
    <w:rsid w:val="000F11E0"/>
    <w:rsid w:val="000F1C56"/>
    <w:rsid w:val="00116E2E"/>
    <w:rsid w:val="00122D63"/>
    <w:rsid w:val="00126597"/>
    <w:rsid w:val="001538B6"/>
    <w:rsid w:val="00175A36"/>
    <w:rsid w:val="00182147"/>
    <w:rsid w:val="00184C8D"/>
    <w:rsid w:val="001902EE"/>
    <w:rsid w:val="001B5EB7"/>
    <w:rsid w:val="001F1B18"/>
    <w:rsid w:val="001F7ED3"/>
    <w:rsid w:val="00202FA8"/>
    <w:rsid w:val="002162C3"/>
    <w:rsid w:val="00235EEF"/>
    <w:rsid w:val="00255881"/>
    <w:rsid w:val="00262196"/>
    <w:rsid w:val="00267D7C"/>
    <w:rsid w:val="0028542A"/>
    <w:rsid w:val="00293790"/>
    <w:rsid w:val="00295524"/>
    <w:rsid w:val="002A232B"/>
    <w:rsid w:val="002A2929"/>
    <w:rsid w:val="002A390A"/>
    <w:rsid w:val="002C0F5C"/>
    <w:rsid w:val="002D514A"/>
    <w:rsid w:val="002D59E2"/>
    <w:rsid w:val="002E03EC"/>
    <w:rsid w:val="00316C00"/>
    <w:rsid w:val="0032288D"/>
    <w:rsid w:val="003228EC"/>
    <w:rsid w:val="00330251"/>
    <w:rsid w:val="00337757"/>
    <w:rsid w:val="00355A0A"/>
    <w:rsid w:val="00356CE0"/>
    <w:rsid w:val="00367BF1"/>
    <w:rsid w:val="003A3219"/>
    <w:rsid w:val="003A5268"/>
    <w:rsid w:val="003B5D2C"/>
    <w:rsid w:val="003C3BDD"/>
    <w:rsid w:val="003D038E"/>
    <w:rsid w:val="003D4A97"/>
    <w:rsid w:val="003F12EA"/>
    <w:rsid w:val="004104FF"/>
    <w:rsid w:val="00421421"/>
    <w:rsid w:val="00434C17"/>
    <w:rsid w:val="00437A87"/>
    <w:rsid w:val="0044300C"/>
    <w:rsid w:val="0045335E"/>
    <w:rsid w:val="0045670D"/>
    <w:rsid w:val="0046544C"/>
    <w:rsid w:val="0047749F"/>
    <w:rsid w:val="00494D28"/>
    <w:rsid w:val="00497B4E"/>
    <w:rsid w:val="004A0B55"/>
    <w:rsid w:val="004B05D1"/>
    <w:rsid w:val="004B0D99"/>
    <w:rsid w:val="004B6F50"/>
    <w:rsid w:val="004D0836"/>
    <w:rsid w:val="004F4E33"/>
    <w:rsid w:val="00500112"/>
    <w:rsid w:val="005035C0"/>
    <w:rsid w:val="00506A9D"/>
    <w:rsid w:val="00546973"/>
    <w:rsid w:val="005620E7"/>
    <w:rsid w:val="00570E03"/>
    <w:rsid w:val="00571C6F"/>
    <w:rsid w:val="00595CBC"/>
    <w:rsid w:val="005966C5"/>
    <w:rsid w:val="005F23EA"/>
    <w:rsid w:val="005F5509"/>
    <w:rsid w:val="006302A2"/>
    <w:rsid w:val="00646A9C"/>
    <w:rsid w:val="006504AD"/>
    <w:rsid w:val="006574BC"/>
    <w:rsid w:val="00662E17"/>
    <w:rsid w:val="00673203"/>
    <w:rsid w:val="00673A6C"/>
    <w:rsid w:val="006744D6"/>
    <w:rsid w:val="00681552"/>
    <w:rsid w:val="00682207"/>
    <w:rsid w:val="00683C00"/>
    <w:rsid w:val="006938F0"/>
    <w:rsid w:val="00696324"/>
    <w:rsid w:val="006A4090"/>
    <w:rsid w:val="006A4D93"/>
    <w:rsid w:val="006B348F"/>
    <w:rsid w:val="006B4292"/>
    <w:rsid w:val="006B66E8"/>
    <w:rsid w:val="006D47D2"/>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52EBA"/>
    <w:rsid w:val="008620CD"/>
    <w:rsid w:val="00865C02"/>
    <w:rsid w:val="0087288E"/>
    <w:rsid w:val="00883B38"/>
    <w:rsid w:val="008850EB"/>
    <w:rsid w:val="008B0CA8"/>
    <w:rsid w:val="008B31E7"/>
    <w:rsid w:val="008B67A8"/>
    <w:rsid w:val="008C16AE"/>
    <w:rsid w:val="008C4147"/>
    <w:rsid w:val="008D5FB8"/>
    <w:rsid w:val="008E0489"/>
    <w:rsid w:val="008F4FBF"/>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A6158"/>
    <w:rsid w:val="00AD19BA"/>
    <w:rsid w:val="00AE2EDB"/>
    <w:rsid w:val="00AE538F"/>
    <w:rsid w:val="00B02DF7"/>
    <w:rsid w:val="00B11948"/>
    <w:rsid w:val="00B128CA"/>
    <w:rsid w:val="00B22201"/>
    <w:rsid w:val="00B331C5"/>
    <w:rsid w:val="00B33857"/>
    <w:rsid w:val="00B47D72"/>
    <w:rsid w:val="00B523E6"/>
    <w:rsid w:val="00B54A31"/>
    <w:rsid w:val="00B552AE"/>
    <w:rsid w:val="00B55D0E"/>
    <w:rsid w:val="00B658E3"/>
    <w:rsid w:val="00B7136A"/>
    <w:rsid w:val="00BB2E1A"/>
    <w:rsid w:val="00BB3FF9"/>
    <w:rsid w:val="00BD0BA8"/>
    <w:rsid w:val="00BE22CC"/>
    <w:rsid w:val="00BF01A1"/>
    <w:rsid w:val="00BF710E"/>
    <w:rsid w:val="00C05824"/>
    <w:rsid w:val="00C071A1"/>
    <w:rsid w:val="00C07CBE"/>
    <w:rsid w:val="00C25AB8"/>
    <w:rsid w:val="00C312C4"/>
    <w:rsid w:val="00C317C1"/>
    <w:rsid w:val="00C614ED"/>
    <w:rsid w:val="00C65D50"/>
    <w:rsid w:val="00C67DED"/>
    <w:rsid w:val="00C869D7"/>
    <w:rsid w:val="00C93C30"/>
    <w:rsid w:val="00CA7681"/>
    <w:rsid w:val="00CC0C89"/>
    <w:rsid w:val="00CD42E1"/>
    <w:rsid w:val="00CD5C27"/>
    <w:rsid w:val="00D02AE6"/>
    <w:rsid w:val="00D421EE"/>
    <w:rsid w:val="00D43B0E"/>
    <w:rsid w:val="00D54669"/>
    <w:rsid w:val="00D61ECE"/>
    <w:rsid w:val="00D85981"/>
    <w:rsid w:val="00D91E06"/>
    <w:rsid w:val="00DB5A14"/>
    <w:rsid w:val="00DC0793"/>
    <w:rsid w:val="00DE3B2F"/>
    <w:rsid w:val="00E0148D"/>
    <w:rsid w:val="00E410B0"/>
    <w:rsid w:val="00E435D4"/>
    <w:rsid w:val="00E56E2A"/>
    <w:rsid w:val="00E742DE"/>
    <w:rsid w:val="00E7733C"/>
    <w:rsid w:val="00E835D7"/>
    <w:rsid w:val="00E84947"/>
    <w:rsid w:val="00E92CE5"/>
    <w:rsid w:val="00E97806"/>
    <w:rsid w:val="00EA698B"/>
    <w:rsid w:val="00EB294C"/>
    <w:rsid w:val="00EB7F72"/>
    <w:rsid w:val="00EC5909"/>
    <w:rsid w:val="00EC747D"/>
    <w:rsid w:val="00ED1281"/>
    <w:rsid w:val="00EE066B"/>
    <w:rsid w:val="00EE439C"/>
    <w:rsid w:val="00EF0BF2"/>
    <w:rsid w:val="00EF0FEF"/>
    <w:rsid w:val="00EF3E52"/>
    <w:rsid w:val="00EF7C12"/>
    <w:rsid w:val="00F237ED"/>
    <w:rsid w:val="00F3016F"/>
    <w:rsid w:val="00F4203E"/>
    <w:rsid w:val="00F6297C"/>
    <w:rsid w:val="00F62F2B"/>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3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E410B0"/>
    <w:rPr>
      <w:color w:val="954F72" w:themeColor="followedHyperlink"/>
      <w:u w:val="single"/>
    </w:rPr>
  </w:style>
  <w:style w:type="paragraph" w:styleId="NormalWeb">
    <w:name w:val="Normal (Web)"/>
    <w:basedOn w:val="Normal"/>
    <w:uiPriority w:val="99"/>
    <w:semiHidden/>
    <w:unhideWhenUsed/>
    <w:rsid w:val="00E410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2iv9ezuzc">
    <w:name w:val="mark2iv9ezuzc"/>
    <w:basedOn w:val="DefaultParagraphFont"/>
    <w:rsid w:val="00E410B0"/>
  </w:style>
  <w:style w:type="character" w:customStyle="1" w:styleId="meeting-start">
    <w:name w:val="meeting-start"/>
    <w:basedOn w:val="DefaultParagraphFont"/>
    <w:rsid w:val="006A4D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983580810">
      <w:bodyDiv w:val="1"/>
      <w:marLeft w:val="0"/>
      <w:marRight w:val="0"/>
      <w:marTop w:val="0"/>
      <w:marBottom w:val="0"/>
      <w:divBdr>
        <w:top w:val="none" w:sz="0" w:space="0" w:color="auto"/>
        <w:left w:val="none" w:sz="0" w:space="0" w:color="auto"/>
        <w:bottom w:val="none" w:sz="0" w:space="0" w:color="auto"/>
        <w:right w:val="none" w:sz="0" w:space="0" w:color="auto"/>
      </w:divBdr>
      <w:divsChild>
        <w:div w:id="1109079852">
          <w:marLeft w:val="0"/>
          <w:marRight w:val="0"/>
          <w:marTop w:val="0"/>
          <w:marBottom w:val="0"/>
          <w:divBdr>
            <w:top w:val="none" w:sz="0" w:space="0" w:color="auto"/>
            <w:left w:val="none" w:sz="0" w:space="0" w:color="auto"/>
            <w:bottom w:val="none" w:sz="0" w:space="0" w:color="auto"/>
            <w:right w:val="none" w:sz="0" w:space="0" w:color="auto"/>
          </w:divBdr>
        </w:div>
      </w:divsChild>
    </w:div>
    <w:div w:id="1314869600">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 w:id="1725563946">
      <w:bodyDiv w:val="1"/>
      <w:marLeft w:val="0"/>
      <w:marRight w:val="0"/>
      <w:marTop w:val="0"/>
      <w:marBottom w:val="0"/>
      <w:divBdr>
        <w:top w:val="none" w:sz="0" w:space="0" w:color="auto"/>
        <w:left w:val="none" w:sz="0" w:space="0" w:color="auto"/>
        <w:bottom w:val="none" w:sz="0" w:space="0" w:color="auto"/>
        <w:right w:val="none" w:sz="0" w:space="0" w:color="auto"/>
      </w:divBdr>
    </w:div>
    <w:div w:id="208872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aconda.com/download" TargetMode="External"/><Relationship Id="rId13" Type="http://schemas.openxmlformats.org/officeDocument/2006/relationships/hyperlink" Target="https://www.ndsu.edu/disabilityservices/" TargetMode="External"/><Relationship Id="rId18" Type="http://schemas.openxmlformats.org/officeDocument/2006/relationships/hyperlink" Target="https://github.co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JamesLCaton.com" TargetMode="External"/><Relationship Id="rId12" Type="http://schemas.openxmlformats.org/officeDocument/2006/relationships/hyperlink" Target="http://www.ndsu.edu/academichonesty" TargetMode="External"/><Relationship Id="rId17" Type="http://schemas.openxmlformats.org/officeDocument/2006/relationships/hyperlink" Target="https://github.com/jlcatonjr/Learn-Python-for-Stats-and-Econ/blob/master/In%20Class%20Projects/Reference%20Sheet%20for%20Github.ipynb" TargetMode="External"/><Relationship Id="rId2" Type="http://schemas.openxmlformats.org/officeDocument/2006/relationships/styles" Target="styles.xml"/><Relationship Id="rId16" Type="http://schemas.openxmlformats.org/officeDocument/2006/relationships/hyperlink" Target="https://github.com/jlcatonjr/Learn-Python-for-Stats-and-Econ/blob/master/In%20Class%20Projects/Reference%20Sheet%20for%20Jupyter.ipynb"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james.caton@ndsu.edu" TargetMode="External"/><Relationship Id="rId11" Type="http://schemas.openxmlformats.org/officeDocument/2006/relationships/hyperlink" Target="http://www.ndsu.edu/registrar/" TargetMode="External"/><Relationship Id="rId5" Type="http://schemas.openxmlformats.org/officeDocument/2006/relationships/hyperlink" Target="https://ndsu.zoom.us/j/96847265599" TargetMode="External"/><Relationship Id="rId15" Type="http://schemas.openxmlformats.org/officeDocument/2006/relationships/hyperlink" Target="https://www.ndsu.edu/onestop/academic-calendar" TargetMode="External"/><Relationship Id="rId10" Type="http://schemas.openxmlformats.org/officeDocument/2006/relationships/hyperlink" Target="http://www.ndsu.edu/fileadmin/policy/335.pdf" TargetMode="External"/><Relationship Id="rId19" Type="http://schemas.openxmlformats.org/officeDocument/2006/relationships/hyperlink" Target="https://git-scm.com/downloads" TargetMode="External"/><Relationship Id="rId4" Type="http://schemas.openxmlformats.org/officeDocument/2006/relationships/webSettings" Target="webSettings.xml"/><Relationship Id="rId9" Type="http://schemas.openxmlformats.org/officeDocument/2006/relationships/hyperlink" Target="https://ndsu.zoom.us/j/96304501265" TargetMode="External"/><Relationship Id="rId14" Type="http://schemas.openxmlformats.org/officeDocument/2006/relationships/hyperlink" Target="https://www.ndsu.edu/onestop/student-privacy-policy-ferp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41</TotalTime>
  <Pages>8</Pages>
  <Words>2063</Words>
  <Characters>1176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Caton, James</cp:lastModifiedBy>
  <cp:revision>26</cp:revision>
  <cp:lastPrinted>2018-02-09T17:36:00Z</cp:lastPrinted>
  <dcterms:created xsi:type="dcterms:W3CDTF">2023-01-10T01:33:00Z</dcterms:created>
  <dcterms:modified xsi:type="dcterms:W3CDTF">2024-01-10T16:14:00Z</dcterms:modified>
</cp:coreProperties>
</file>